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762D" w:rsidRDefault="00422925">
      <w:pPr>
        <w:pStyle w:val="Title"/>
      </w:pPr>
      <w:r>
        <w:t>Week 7: Interpretting Regression Equations</w:t>
      </w:r>
    </w:p>
    <w:p w:rsidR="0010762D" w:rsidRDefault="00422925">
      <w:pPr>
        <w:pStyle w:val="Author"/>
      </w:pPr>
      <w:hyperlink r:id="rId7">
        <w:r>
          <w:rPr>
            <w:rStyle w:val="Hyperlink"/>
          </w:rPr>
          <w:t>brouwern@gmail.com</w:t>
        </w:r>
      </w:hyperlink>
    </w:p>
    <w:p w:rsidR="0010762D" w:rsidRDefault="00422925">
      <w:pPr>
        <w:pStyle w:val="Date"/>
      </w:pPr>
      <w:r>
        <w:t>February 23, 2017</w:t>
      </w:r>
    </w:p>
    <w:p w:rsidR="0010762D" w:rsidRDefault="00422925">
      <w:pPr>
        <w:pStyle w:val="Heading2"/>
      </w:pPr>
      <w:bookmarkStart w:id="0" w:name="understanding-regression-equations"/>
      <w:bookmarkEnd w:id="0"/>
      <w:r>
        <w:t>U</w:t>
      </w:r>
      <w:r>
        <w:t>nderstanding Regression Equations</w:t>
      </w:r>
    </w:p>
    <w:p w:rsidR="0010762D" w:rsidRDefault="00422925">
      <w:pPr>
        <w:pStyle w:val="Heading2"/>
      </w:pPr>
      <w:bookmarkStart w:id="1" w:name="todays-goals"/>
      <w:bookmarkEnd w:id="1"/>
      <w:r>
        <w:t>Today's Goals</w:t>
      </w:r>
    </w:p>
    <w:p w:rsidR="0010762D" w:rsidRDefault="00422925">
      <w:pPr>
        <w:pStyle w:val="Compact"/>
        <w:numPr>
          <w:ilvl w:val="0"/>
          <w:numId w:val="14"/>
        </w:numPr>
      </w:pPr>
      <w:r>
        <w:t>Interpret slopes &amp; intercepts reported by R's regression output</w:t>
      </w:r>
    </w:p>
    <w:p w:rsidR="0010762D" w:rsidRDefault="00422925">
      <w:pPr>
        <w:pStyle w:val="Compact"/>
        <w:numPr>
          <w:ilvl w:val="0"/>
          <w:numId w:val="14"/>
        </w:numPr>
      </w:pPr>
      <w:r>
        <w:t>Understand how to interpret regression equations</w:t>
      </w:r>
    </w:p>
    <w:p w:rsidR="0010762D" w:rsidRDefault="00422925">
      <w:pPr>
        <w:pStyle w:val="Compact"/>
        <w:numPr>
          <w:ilvl w:val="0"/>
          <w:numId w:val="14"/>
        </w:numPr>
      </w:pPr>
      <w:r>
        <w:t>Compare regression equations for different forms of models</w:t>
      </w:r>
    </w:p>
    <w:p w:rsidR="0010762D" w:rsidRDefault="00422925">
      <w:pPr>
        <w:pStyle w:val="Compact"/>
        <w:numPr>
          <w:ilvl w:val="1"/>
          <w:numId w:val="15"/>
        </w:numPr>
      </w:pPr>
      <w:r>
        <w:t>Null model</w:t>
      </w:r>
    </w:p>
    <w:p w:rsidR="0010762D" w:rsidRDefault="00422925">
      <w:pPr>
        <w:pStyle w:val="Compact"/>
        <w:numPr>
          <w:ilvl w:val="1"/>
          <w:numId w:val="15"/>
        </w:numPr>
      </w:pPr>
      <w:r>
        <w:t>y ~ continous predictor</w:t>
      </w:r>
    </w:p>
    <w:p w:rsidR="0010762D" w:rsidRDefault="00422925">
      <w:pPr>
        <w:pStyle w:val="Compact"/>
        <w:numPr>
          <w:ilvl w:val="1"/>
          <w:numId w:val="15"/>
        </w:numPr>
      </w:pPr>
      <w:r>
        <w:t>y ~ categorical predictor</w:t>
      </w:r>
    </w:p>
    <w:p w:rsidR="0010762D" w:rsidRDefault="00422925">
      <w:pPr>
        <w:pStyle w:val="Compact"/>
        <w:numPr>
          <w:ilvl w:val="1"/>
          <w:numId w:val="15"/>
        </w:numPr>
      </w:pPr>
      <w:r>
        <w:t>y ~ continous + categorical</w:t>
      </w:r>
    </w:p>
    <w:p w:rsidR="0010762D" w:rsidRDefault="00422925">
      <w:pPr>
        <w:pStyle w:val="Compact"/>
        <w:numPr>
          <w:ilvl w:val="1"/>
          <w:numId w:val="15"/>
        </w:numPr>
      </w:pPr>
      <w:r>
        <w:t>y ~ continous*categorical</w:t>
      </w:r>
    </w:p>
    <w:p w:rsidR="0010762D" w:rsidRDefault="00422925">
      <w:pPr>
        <w:pStyle w:val="Compact"/>
        <w:numPr>
          <w:ilvl w:val="0"/>
          <w:numId w:val="14"/>
        </w:numPr>
      </w:pPr>
      <w:r>
        <w:t>Understanding "interactions"</w:t>
      </w:r>
    </w:p>
    <w:p w:rsidR="006047A2" w:rsidRDefault="006047A2">
      <w:pPr>
        <w:pStyle w:val="Compact"/>
        <w:numPr>
          <w:ilvl w:val="0"/>
          <w:numId w:val="14"/>
        </w:numPr>
      </w:pPr>
      <w:r>
        <w:t>Introduction to models w/ 2 continuous x variable in them</w:t>
      </w:r>
    </w:p>
    <w:p w:rsidR="006047A2" w:rsidRDefault="00422925">
      <w:pPr>
        <w:pStyle w:val="FirstParagraph"/>
      </w:pPr>
      <w:r>
        <w:t xml:space="preserve">    </w:t>
      </w:r>
    </w:p>
    <w:p w:rsidR="006047A2" w:rsidRDefault="006047A2" w:rsidP="006047A2">
      <w:pPr>
        <w:pStyle w:val="BodyText"/>
      </w:pPr>
      <w:r>
        <w:br w:type="page"/>
      </w:r>
    </w:p>
    <w:p w:rsidR="0010762D" w:rsidRDefault="00422925">
      <w:pPr>
        <w:pStyle w:val="Heading3"/>
      </w:pPr>
      <w:bookmarkStart w:id="2" w:name="data-for-today"/>
      <w:bookmarkEnd w:id="2"/>
      <w:r>
        <w:lastRenderedPageBreak/>
        <w:t>Data for today:</w:t>
      </w:r>
    </w:p>
    <w:p w:rsidR="0010762D" w:rsidRDefault="00422925">
      <w:pPr>
        <w:pStyle w:val="Compact"/>
        <w:numPr>
          <w:ilvl w:val="0"/>
          <w:numId w:val="16"/>
        </w:numPr>
      </w:pPr>
      <w:r>
        <w:t>Beirne et al. 2014. Age-Related Declines &amp; Disease-Associated Variation in Immune Cell Telomere Length in a Wild Mammal. PLoS ONE.</w:t>
      </w:r>
    </w:p>
    <w:p w:rsidR="0010762D" w:rsidRDefault="00422925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_wk7_regression_equation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62D" w:rsidRDefault="00422925">
      <w:pPr>
        <w:pStyle w:val="Compact"/>
        <w:numPr>
          <w:ilvl w:val="0"/>
          <w:numId w:val="17"/>
        </w:numPr>
      </w:pPr>
      <w:r>
        <w:t>Telomeres typically shorten as organisms age: but not always!</w:t>
      </w:r>
    </w:p>
    <w:p w:rsidR="0010762D" w:rsidRDefault="00422925">
      <w:pPr>
        <w:pStyle w:val="Compact"/>
        <w:numPr>
          <w:ilvl w:val="0"/>
          <w:numId w:val="17"/>
        </w:numPr>
      </w:pPr>
      <w:r>
        <w:t>Stressful conditions degrade telomere</w:t>
      </w:r>
    </w:p>
    <w:p w:rsidR="0010762D" w:rsidRDefault="00422925">
      <w:pPr>
        <w:pStyle w:val="Compact"/>
        <w:numPr>
          <w:ilvl w:val="1"/>
          <w:numId w:val="18"/>
        </w:numPr>
      </w:pPr>
      <w:r>
        <w:t>diseas</w:t>
      </w:r>
      <w:r>
        <w:t>e?, migration?, stats classes?</w:t>
      </w:r>
    </w:p>
    <w:p w:rsidR="0010762D" w:rsidRDefault="00422925" w:rsidP="006047A2">
      <w:pPr>
        <w:pStyle w:val="FirstParagraph"/>
      </w:pPr>
      <w:r>
        <w:lastRenderedPageBreak/>
        <w:t xml:space="preserve"> </w:t>
      </w:r>
      <w:bookmarkStart w:id="3" w:name="data-for-today-1"/>
      <w:bookmarkEnd w:id="3"/>
      <w:r>
        <w:t>Data for today:</w:t>
      </w:r>
      <w:bookmarkStart w:id="4" w:name="_GoBack"/>
      <w:bookmarkEnd w:id="4"/>
    </w:p>
    <w:p w:rsidR="0010762D" w:rsidRDefault="00422925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_wk7_regression_equation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62D" w:rsidRDefault="00422925">
      <w:pPr>
        <w:pStyle w:val="Compact"/>
        <w:numPr>
          <w:ilvl w:val="0"/>
          <w:numId w:val="19"/>
        </w:numPr>
      </w:pPr>
      <w:r>
        <w:t xml:space="preserve">Response variable (y): </w:t>
      </w:r>
      <w:r w:rsidRPr="006047A2">
        <w:rPr>
          <w:b/>
        </w:rPr>
        <w:t>relative telomere length</w:t>
      </w:r>
      <w:r>
        <w:t xml:space="preserve"> (via qPCR)</w:t>
      </w:r>
    </w:p>
    <w:p w:rsidR="0010762D" w:rsidRPr="006047A2" w:rsidRDefault="00422925">
      <w:pPr>
        <w:pStyle w:val="Compact"/>
        <w:numPr>
          <w:ilvl w:val="0"/>
          <w:numId w:val="19"/>
        </w:numPr>
        <w:rPr>
          <w:b/>
        </w:rPr>
      </w:pPr>
      <w:r>
        <w:t xml:space="preserve">Continuous Predictor variable (x): </w:t>
      </w:r>
      <w:r w:rsidRPr="006047A2">
        <w:rPr>
          <w:b/>
        </w:rPr>
        <w:t>badger age</w:t>
      </w:r>
    </w:p>
    <w:p w:rsidR="0010762D" w:rsidRDefault="00422925">
      <w:pPr>
        <w:pStyle w:val="Compact"/>
        <w:numPr>
          <w:ilvl w:val="1"/>
          <w:numId w:val="20"/>
        </w:numPr>
      </w:pPr>
      <w:r>
        <w:t>(self-reported by badger)</w:t>
      </w:r>
    </w:p>
    <w:p w:rsidR="0010762D" w:rsidRDefault="00422925">
      <w:pPr>
        <w:pStyle w:val="Compact"/>
        <w:numPr>
          <w:ilvl w:val="0"/>
          <w:numId w:val="19"/>
        </w:numPr>
      </w:pPr>
      <w:r>
        <w:t xml:space="preserve">Categorical predictor variable (x): badger </w:t>
      </w:r>
      <w:r w:rsidRPr="006047A2">
        <w:rPr>
          <w:b/>
        </w:rPr>
        <w:t>TB status</w:t>
      </w:r>
    </w:p>
    <w:p w:rsidR="0010762D" w:rsidRDefault="00422925">
      <w:pPr>
        <w:pStyle w:val="Compact"/>
        <w:numPr>
          <w:ilvl w:val="1"/>
          <w:numId w:val="21"/>
        </w:numPr>
      </w:pPr>
      <w:r w:rsidRPr="006047A2">
        <w:rPr>
          <w:b/>
        </w:rPr>
        <w:t>TB-</w:t>
      </w:r>
      <w:r>
        <w:t>: uninfected</w:t>
      </w:r>
    </w:p>
    <w:p w:rsidR="0010762D" w:rsidRDefault="00422925">
      <w:pPr>
        <w:pStyle w:val="Compact"/>
        <w:numPr>
          <w:ilvl w:val="1"/>
          <w:numId w:val="21"/>
        </w:numPr>
      </w:pPr>
      <w:r w:rsidRPr="006047A2">
        <w:rPr>
          <w:b/>
        </w:rPr>
        <w:t>TB+</w:t>
      </w:r>
      <w:r>
        <w:t>: positive (symptomatic &amp; asymp.)</w:t>
      </w:r>
    </w:p>
    <w:p w:rsidR="0010762D" w:rsidRDefault="00422925" w:rsidP="006047A2">
      <w:pPr>
        <w:pStyle w:val="FirstParagraph"/>
      </w:pPr>
      <w:bookmarkStart w:id="5" w:name="possible-relationships-between-telomeres"/>
      <w:bookmarkEnd w:id="5"/>
      <w:r>
        <w:lastRenderedPageBreak/>
        <w:t>Possible relationships between telomeres, age &amp; TB</w:t>
      </w:r>
    </w:p>
    <w:p w:rsidR="0010762D" w:rsidRDefault="00422925">
      <w:pPr>
        <w:pStyle w:val="Heading3"/>
      </w:pPr>
      <w:bookmarkStart w:id="6" w:name="model-1-telomere-length-does-not-change-"/>
      <w:bookmarkEnd w:id="6"/>
      <w:r>
        <w:t>M</w:t>
      </w:r>
      <w:r>
        <w:t>odel 1: Telomere length does not change w/age or differ by disease status</w:t>
      </w:r>
    </w:p>
    <w:p w:rsidR="0010762D" w:rsidRDefault="00422925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_wk7_regression_equation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62D" w:rsidRDefault="00422925">
      <w:pPr>
        <w:pStyle w:val="Compact"/>
        <w:numPr>
          <w:ilvl w:val="0"/>
          <w:numId w:val="22"/>
        </w:numPr>
      </w:pPr>
      <w:r>
        <w:t>"Null" model = Flat line</w:t>
      </w:r>
    </w:p>
    <w:p w:rsidR="0010762D" w:rsidRDefault="00422925">
      <w:pPr>
        <w:pStyle w:val="Compact"/>
        <w:numPr>
          <w:ilvl w:val="0"/>
          <w:numId w:val="22"/>
        </w:numPr>
      </w:pPr>
      <w:r>
        <w:t>R code: y ~ 1</w:t>
      </w:r>
    </w:p>
    <w:p w:rsidR="0010762D" w:rsidRDefault="00422925">
      <w:pPr>
        <w:pStyle w:val="Compact"/>
        <w:numPr>
          <w:ilvl w:val="0"/>
          <w:numId w:val="22"/>
        </w:numPr>
      </w:pPr>
      <w:r>
        <w:t xml:space="preserve">Best </w:t>
      </w:r>
      <w:r w:rsidRPr="006047A2">
        <w:rPr>
          <w:b/>
        </w:rPr>
        <w:t>predictor</w:t>
      </w:r>
      <w:r>
        <w:t xml:space="preserve"> of telomere length of new badger: m</w:t>
      </w:r>
      <w:r>
        <w:t>ean of current sample</w:t>
      </w:r>
    </w:p>
    <w:p w:rsidR="0010762D" w:rsidRDefault="00422925">
      <w:pPr>
        <w:pStyle w:val="FirstParagraph"/>
      </w:pPr>
      <w:r>
        <w:t xml:space="preserve"> </w:t>
      </w:r>
    </w:p>
    <w:p w:rsidR="0010762D" w:rsidRDefault="00422925">
      <w:pPr>
        <w:pStyle w:val="Heading3"/>
      </w:pPr>
      <w:bookmarkStart w:id="7" w:name="model-2-telomere-length-depends-on-disea"/>
      <w:bookmarkEnd w:id="7"/>
      <w:r>
        <w:lastRenderedPageBreak/>
        <w:t>Model 2: Telomere length depends on</w:t>
      </w:r>
      <w:r w:rsidRPr="006047A2">
        <w:t xml:space="preserve"> </w:t>
      </w:r>
      <w:r w:rsidRPr="006047A2">
        <w:rPr>
          <w:u w:val="single"/>
        </w:rPr>
        <w:t>disease status</w:t>
      </w:r>
      <w:r>
        <w:t xml:space="preserve"> (TB- vs TB+)</w:t>
      </w:r>
    </w:p>
    <w:p w:rsidR="0010762D" w:rsidRDefault="00422925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_wk7_regression_equation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62D" w:rsidRPr="006047A2" w:rsidRDefault="00422925">
      <w:pPr>
        <w:pStyle w:val="Compact"/>
        <w:numPr>
          <w:ilvl w:val="0"/>
          <w:numId w:val="23"/>
        </w:numPr>
        <w:rPr>
          <w:sz w:val="32"/>
          <w:szCs w:val="32"/>
        </w:rPr>
      </w:pPr>
      <w:r w:rsidRPr="006047A2">
        <w:rPr>
          <w:sz w:val="32"/>
          <w:szCs w:val="32"/>
        </w:rPr>
        <w:t>"Null" model = Flat line</w:t>
      </w:r>
    </w:p>
    <w:p w:rsidR="0010762D" w:rsidRPr="006047A2" w:rsidRDefault="00422925">
      <w:pPr>
        <w:pStyle w:val="Compact"/>
        <w:numPr>
          <w:ilvl w:val="0"/>
          <w:numId w:val="23"/>
        </w:numPr>
        <w:rPr>
          <w:sz w:val="32"/>
          <w:szCs w:val="32"/>
        </w:rPr>
      </w:pPr>
      <w:r w:rsidRPr="006047A2">
        <w:rPr>
          <w:sz w:val="32"/>
          <w:szCs w:val="32"/>
        </w:rPr>
        <w:t xml:space="preserve">Model w/just </w:t>
      </w:r>
      <w:r w:rsidR="006047A2" w:rsidRPr="006047A2">
        <w:rPr>
          <w:sz w:val="32"/>
          <w:szCs w:val="32"/>
        </w:rPr>
        <w:t>a categorical variable</w:t>
      </w:r>
      <w:r w:rsidRPr="006047A2">
        <w:rPr>
          <w:sz w:val="32"/>
          <w:szCs w:val="32"/>
        </w:rPr>
        <w:t xml:space="preserve"> = </w:t>
      </w:r>
      <w:r w:rsidRPr="006047A2">
        <w:rPr>
          <w:b/>
          <w:sz w:val="32"/>
          <w:szCs w:val="32"/>
        </w:rPr>
        <w:t>2 flat lines</w:t>
      </w:r>
    </w:p>
    <w:p w:rsidR="0010762D" w:rsidRPr="006047A2" w:rsidRDefault="00422925">
      <w:pPr>
        <w:pStyle w:val="Compact"/>
        <w:numPr>
          <w:ilvl w:val="0"/>
          <w:numId w:val="23"/>
        </w:numPr>
        <w:rPr>
          <w:sz w:val="32"/>
          <w:szCs w:val="32"/>
        </w:rPr>
      </w:pPr>
      <w:r w:rsidRPr="006047A2">
        <w:rPr>
          <w:sz w:val="32"/>
          <w:szCs w:val="32"/>
        </w:rPr>
        <w:t>Hypothesis: there is an average negative effect of acquiring TB</w:t>
      </w:r>
    </w:p>
    <w:p w:rsidR="0010762D" w:rsidRPr="006047A2" w:rsidRDefault="00422925">
      <w:pPr>
        <w:pStyle w:val="Compact"/>
        <w:numPr>
          <w:ilvl w:val="1"/>
          <w:numId w:val="24"/>
        </w:numPr>
        <w:rPr>
          <w:sz w:val="32"/>
          <w:szCs w:val="32"/>
        </w:rPr>
      </w:pPr>
      <w:r w:rsidRPr="006047A2">
        <w:rPr>
          <w:sz w:val="32"/>
          <w:szCs w:val="32"/>
        </w:rPr>
        <w:t>Perhaps initial immune resp</w:t>
      </w:r>
      <w:r w:rsidRPr="006047A2">
        <w:rPr>
          <w:sz w:val="32"/>
          <w:szCs w:val="32"/>
        </w:rPr>
        <w:t>onse causes initial stress &amp; telomere damage</w:t>
      </w:r>
    </w:p>
    <w:p w:rsidR="0010762D" w:rsidRPr="006047A2" w:rsidRDefault="006047A2">
      <w:pPr>
        <w:pStyle w:val="Compact"/>
        <w:numPr>
          <w:ilvl w:val="1"/>
          <w:numId w:val="24"/>
        </w:numPr>
        <w:rPr>
          <w:sz w:val="32"/>
          <w:szCs w:val="32"/>
        </w:rPr>
      </w:pPr>
      <w:r>
        <w:rPr>
          <w:sz w:val="32"/>
          <w:szCs w:val="32"/>
        </w:rPr>
        <w:t xml:space="preserve">… </w:t>
      </w:r>
      <w:r w:rsidR="00422925" w:rsidRPr="006047A2">
        <w:rPr>
          <w:sz w:val="32"/>
          <w:szCs w:val="32"/>
        </w:rPr>
        <w:t xml:space="preserve">w/no subsequent </w:t>
      </w:r>
      <w:r>
        <w:rPr>
          <w:sz w:val="32"/>
          <w:szCs w:val="32"/>
        </w:rPr>
        <w:t xml:space="preserve">damage </w:t>
      </w:r>
      <w:r w:rsidR="00422925" w:rsidRPr="006047A2">
        <w:rPr>
          <w:sz w:val="32"/>
          <w:szCs w:val="32"/>
        </w:rPr>
        <w:t>after initial infection</w:t>
      </w:r>
    </w:p>
    <w:p w:rsidR="0010762D" w:rsidRPr="006047A2" w:rsidRDefault="00422925">
      <w:pPr>
        <w:pStyle w:val="Compact"/>
        <w:numPr>
          <w:ilvl w:val="0"/>
          <w:numId w:val="23"/>
        </w:numPr>
        <w:rPr>
          <w:sz w:val="32"/>
          <w:szCs w:val="32"/>
        </w:rPr>
      </w:pPr>
      <w:r w:rsidRPr="006047A2">
        <w:rPr>
          <w:sz w:val="32"/>
          <w:szCs w:val="32"/>
        </w:rPr>
        <w:t>Best predictor of telomere length of new badger: TB status</w:t>
      </w:r>
    </w:p>
    <w:p w:rsidR="0010762D" w:rsidRDefault="00422925">
      <w:pPr>
        <w:pStyle w:val="FirstParagraph"/>
      </w:pPr>
      <w:r>
        <w:lastRenderedPageBreak/>
        <w:t xml:space="preserve"> </w:t>
      </w:r>
    </w:p>
    <w:p w:rsidR="0010762D" w:rsidRDefault="00422925">
      <w:pPr>
        <w:pStyle w:val="Heading3"/>
      </w:pPr>
      <w:bookmarkStart w:id="8" w:name="normally-wed-just-look-at-the-data-like-"/>
      <w:bookmarkEnd w:id="8"/>
      <w:r>
        <w:t>Normally we'd just look at the data like this</w:t>
      </w:r>
    </w:p>
    <w:p w:rsidR="0010762D" w:rsidRDefault="00422925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_wk7_regression_equation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62D" w:rsidRDefault="00422925">
      <w:pPr>
        <w:pStyle w:val="BodyText"/>
      </w:pPr>
      <w:r>
        <w:t xml:space="preserve"> </w:t>
      </w:r>
      <w:r w:rsidR="006047A2">
        <w:t>Note that on average, TB+ animals have LONGER telomeres!</w:t>
      </w:r>
    </w:p>
    <w:p w:rsidR="0010762D" w:rsidRDefault="00422925">
      <w:pPr>
        <w:pStyle w:val="Heading3"/>
      </w:pPr>
      <w:bookmarkStart w:id="9" w:name="model-3-telomere-length-depends-on-age"/>
      <w:bookmarkEnd w:id="9"/>
      <w:r>
        <w:lastRenderedPageBreak/>
        <w:t xml:space="preserve">Model 3: Telomere length depends on </w:t>
      </w:r>
      <w:r w:rsidRPr="006047A2">
        <w:rPr>
          <w:u w:val="single"/>
        </w:rPr>
        <w:t>age</w:t>
      </w:r>
    </w:p>
    <w:p w:rsidR="0010762D" w:rsidRDefault="00422925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_wk7_regression_equation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62D" w:rsidRDefault="00422925">
      <w:pPr>
        <w:pStyle w:val="Compact"/>
        <w:numPr>
          <w:ilvl w:val="0"/>
          <w:numId w:val="25"/>
        </w:numPr>
      </w:pPr>
      <w:r>
        <w:t>Typical regression situation</w:t>
      </w:r>
    </w:p>
    <w:p w:rsidR="0010762D" w:rsidRDefault="00422925">
      <w:pPr>
        <w:pStyle w:val="Compact"/>
        <w:numPr>
          <w:ilvl w:val="0"/>
          <w:numId w:val="25"/>
        </w:numPr>
      </w:pPr>
      <w:r>
        <w:t>Hypothesis: telomeres degrade w/age</w:t>
      </w:r>
    </w:p>
    <w:p w:rsidR="0010762D" w:rsidRDefault="00422925">
      <w:pPr>
        <w:pStyle w:val="Compact"/>
        <w:numPr>
          <w:ilvl w:val="0"/>
          <w:numId w:val="25"/>
        </w:numPr>
      </w:pPr>
      <w:r>
        <w:t>TB status does not impact degradation rate</w:t>
      </w:r>
    </w:p>
    <w:p w:rsidR="0010762D" w:rsidRDefault="00422925">
      <w:pPr>
        <w:pStyle w:val="Compact"/>
        <w:numPr>
          <w:ilvl w:val="1"/>
          <w:numId w:val="26"/>
        </w:numPr>
      </w:pPr>
      <w:r>
        <w:t>No average reduction when infection occurs</w:t>
      </w:r>
    </w:p>
    <w:p w:rsidR="0010762D" w:rsidRDefault="00422925">
      <w:pPr>
        <w:pStyle w:val="Compact"/>
        <w:numPr>
          <w:ilvl w:val="1"/>
          <w:numId w:val="26"/>
        </w:numPr>
      </w:pPr>
      <w:r>
        <w:t>TB infection does not increase rate of infection</w:t>
      </w:r>
    </w:p>
    <w:p w:rsidR="0010762D" w:rsidRDefault="00422925">
      <w:pPr>
        <w:pStyle w:val="Heading3"/>
      </w:pPr>
      <w:bookmarkStart w:id="10" w:name="model-4-telomeres-degrade-w-age-and-ther"/>
      <w:bookmarkEnd w:id="10"/>
      <w:r>
        <w:lastRenderedPageBreak/>
        <w:t xml:space="preserve">Model 4: Telomeres degrade w/ age </w:t>
      </w:r>
      <w:r w:rsidR="006047A2">
        <w:t>AND</w:t>
      </w:r>
      <w:r>
        <w:t xml:space="preserve"> there's a discrete</w:t>
      </w:r>
      <w:r>
        <w:t xml:space="preserve"> effect of being </w:t>
      </w:r>
      <w:r w:rsidRPr="006047A2">
        <w:rPr>
          <w:u w:val="single"/>
        </w:rPr>
        <w:t>TB-</w:t>
      </w:r>
    </w:p>
    <w:p w:rsidR="0010762D" w:rsidRDefault="00422925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_wk7_regression_equation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62D" w:rsidRPr="006047A2" w:rsidRDefault="00422925">
      <w:pPr>
        <w:pStyle w:val="Compact"/>
        <w:numPr>
          <w:ilvl w:val="0"/>
          <w:numId w:val="27"/>
        </w:numPr>
        <w:rPr>
          <w:sz w:val="34"/>
          <w:szCs w:val="34"/>
        </w:rPr>
      </w:pPr>
      <w:r w:rsidRPr="006047A2">
        <w:rPr>
          <w:sz w:val="34"/>
          <w:szCs w:val="34"/>
        </w:rPr>
        <w:t>Hypothesis: there is an average negative effect of acquiring TB</w:t>
      </w:r>
    </w:p>
    <w:p w:rsidR="0010762D" w:rsidRPr="006047A2" w:rsidRDefault="00422925" w:rsidP="006047A2">
      <w:pPr>
        <w:pStyle w:val="Compact"/>
        <w:numPr>
          <w:ilvl w:val="1"/>
          <w:numId w:val="27"/>
        </w:numPr>
        <w:rPr>
          <w:sz w:val="34"/>
          <w:szCs w:val="34"/>
        </w:rPr>
      </w:pPr>
      <w:r w:rsidRPr="006047A2">
        <w:rPr>
          <w:sz w:val="34"/>
          <w:szCs w:val="34"/>
        </w:rPr>
        <w:t xml:space="preserve">Perhaps initial </w:t>
      </w:r>
      <w:r w:rsidR="006047A2" w:rsidRPr="006047A2">
        <w:rPr>
          <w:sz w:val="34"/>
          <w:szCs w:val="34"/>
        </w:rPr>
        <w:t xml:space="preserve">immune response causes initial </w:t>
      </w:r>
      <w:r w:rsidRPr="006047A2">
        <w:rPr>
          <w:sz w:val="34"/>
          <w:szCs w:val="34"/>
        </w:rPr>
        <w:t xml:space="preserve"> telomere damage</w:t>
      </w:r>
      <w:r w:rsidR="006047A2" w:rsidRPr="006047A2">
        <w:rPr>
          <w:sz w:val="34"/>
          <w:szCs w:val="34"/>
        </w:rPr>
        <w:t xml:space="preserve">, </w:t>
      </w:r>
      <w:r w:rsidRPr="006047A2">
        <w:rPr>
          <w:sz w:val="34"/>
          <w:szCs w:val="34"/>
        </w:rPr>
        <w:t>w/no subsequent effect</w:t>
      </w:r>
      <w:r w:rsidR="006047A2" w:rsidRPr="006047A2">
        <w:rPr>
          <w:sz w:val="34"/>
          <w:szCs w:val="34"/>
        </w:rPr>
        <w:t>;</w:t>
      </w:r>
      <w:r w:rsidRPr="006047A2">
        <w:rPr>
          <w:sz w:val="34"/>
          <w:szCs w:val="34"/>
        </w:rPr>
        <w:t xml:space="preserve"> </w:t>
      </w:r>
      <w:r w:rsidR="006047A2" w:rsidRPr="006047A2">
        <w:rPr>
          <w:sz w:val="34"/>
          <w:szCs w:val="34"/>
        </w:rPr>
        <w:t>t</w:t>
      </w:r>
      <w:r w:rsidRPr="006047A2">
        <w:rPr>
          <w:sz w:val="34"/>
          <w:szCs w:val="34"/>
        </w:rPr>
        <w:t>elomeres also degrade with age</w:t>
      </w:r>
    </w:p>
    <w:p w:rsidR="0010762D" w:rsidRPr="006047A2" w:rsidRDefault="00422925">
      <w:pPr>
        <w:pStyle w:val="Compact"/>
        <w:numPr>
          <w:ilvl w:val="0"/>
          <w:numId w:val="27"/>
        </w:numPr>
        <w:rPr>
          <w:sz w:val="34"/>
          <w:szCs w:val="34"/>
        </w:rPr>
      </w:pPr>
      <w:r w:rsidRPr="006047A2">
        <w:rPr>
          <w:sz w:val="34"/>
          <w:szCs w:val="34"/>
        </w:rPr>
        <w:t xml:space="preserve">Best predictor of </w:t>
      </w:r>
      <w:r w:rsidRPr="006047A2">
        <w:rPr>
          <w:sz w:val="34"/>
          <w:szCs w:val="34"/>
        </w:rPr>
        <w:t>telomere length of new badger: TB status AND age</w:t>
      </w:r>
    </w:p>
    <w:p w:rsidR="0010762D" w:rsidRPr="006047A2" w:rsidRDefault="00422925">
      <w:pPr>
        <w:pStyle w:val="Compact"/>
        <w:numPr>
          <w:ilvl w:val="0"/>
          <w:numId w:val="27"/>
        </w:numPr>
        <w:rPr>
          <w:sz w:val="34"/>
          <w:szCs w:val="34"/>
        </w:rPr>
      </w:pPr>
      <w:r w:rsidRPr="006047A2">
        <w:rPr>
          <w:sz w:val="34"/>
          <w:szCs w:val="34"/>
        </w:rPr>
        <w:t xml:space="preserve">One way of looking at model: </w:t>
      </w:r>
      <w:r w:rsidRPr="006047A2">
        <w:rPr>
          <w:b/>
          <w:sz w:val="34"/>
          <w:szCs w:val="34"/>
        </w:rPr>
        <w:t>"after controling for age, there is a difference in telomere length between TB- and TB+ animals"</w:t>
      </w:r>
    </w:p>
    <w:p w:rsidR="0010762D" w:rsidRDefault="00422925">
      <w:pPr>
        <w:pStyle w:val="Heading3"/>
      </w:pPr>
      <w:bookmarkStart w:id="11" w:name="model-5-interaction-between-age-and-tb-s"/>
      <w:bookmarkEnd w:id="11"/>
      <w:r>
        <w:lastRenderedPageBreak/>
        <w:t>Model 5: "Interaction" between age and TB status</w:t>
      </w:r>
    </w:p>
    <w:p w:rsidR="0010762D" w:rsidRDefault="00422925">
      <w:pPr>
        <w:pStyle w:val="FirstParagraph"/>
      </w:pPr>
      <w:r>
        <w:rPr>
          <w:noProof/>
        </w:rPr>
        <w:drawing>
          <wp:inline distT="0" distB="0" distL="0" distR="0">
            <wp:extent cx="8316227" cy="462012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_wk7_regression_equation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762D" w:rsidRDefault="00422925">
      <w:pPr>
        <w:pStyle w:val="Compact"/>
        <w:numPr>
          <w:ilvl w:val="0"/>
          <w:numId w:val="29"/>
        </w:numPr>
      </w:pPr>
      <w:r>
        <w:t>"Multiple" regression situatio</w:t>
      </w:r>
      <w:r>
        <w:t>n</w:t>
      </w:r>
    </w:p>
    <w:p w:rsidR="0010762D" w:rsidRDefault="00422925">
      <w:pPr>
        <w:pStyle w:val="Compact"/>
        <w:numPr>
          <w:ilvl w:val="0"/>
          <w:numId w:val="29"/>
        </w:numPr>
      </w:pPr>
      <w:r>
        <w:t>Hypothesis: telomeres degrade w/age</w:t>
      </w:r>
    </w:p>
    <w:p w:rsidR="0010762D" w:rsidRDefault="00422925">
      <w:pPr>
        <w:pStyle w:val="Compact"/>
        <w:numPr>
          <w:ilvl w:val="0"/>
          <w:numId w:val="29"/>
        </w:numPr>
      </w:pPr>
      <w:r>
        <w:t xml:space="preserve">AND </w:t>
      </w:r>
      <w:r w:rsidRPr="006047A2">
        <w:rPr>
          <w:b/>
          <w:u w:val="single"/>
        </w:rPr>
        <w:t>rate</w:t>
      </w:r>
      <w:r>
        <w:t xml:space="preserve"> of degradation increases when TB+</w:t>
      </w:r>
    </w:p>
    <w:p w:rsidR="006047A2" w:rsidRDefault="006047A2" w:rsidP="006047A2">
      <w:pPr>
        <w:pStyle w:val="Compact"/>
      </w:pPr>
    </w:p>
    <w:p w:rsidR="006047A2" w:rsidRDefault="006047A2" w:rsidP="006047A2">
      <w:pPr>
        <w:pStyle w:val="Compact"/>
      </w:pPr>
    </w:p>
    <w:p w:rsidR="006047A2" w:rsidRPr="006047A2" w:rsidRDefault="006047A2" w:rsidP="006047A2">
      <w:pPr>
        <w:pStyle w:val="Compact"/>
        <w:rPr>
          <w:sz w:val="52"/>
          <w:szCs w:val="52"/>
        </w:rPr>
      </w:pPr>
      <w:r w:rsidRPr="006047A2">
        <w:rPr>
          <w:sz w:val="52"/>
          <w:szCs w:val="52"/>
        </w:rPr>
        <w:lastRenderedPageBreak/>
        <w:t>How do models 4 and 5 differ</w:t>
      </w:r>
      <w:r>
        <w:rPr>
          <w:sz w:val="52"/>
          <w:szCs w:val="52"/>
        </w:rPr>
        <w:t>?</w:t>
      </w:r>
    </w:p>
    <w:p w:rsidR="0010762D" w:rsidRDefault="00422925">
      <w:pPr>
        <w:pStyle w:val="FirstParagraph"/>
      </w:pPr>
      <w:r>
        <w:t xml:space="preserve"> </w:t>
      </w:r>
    </w:p>
    <w:p w:rsidR="006047A2" w:rsidRDefault="006047A2">
      <w:bookmarkStart w:id="12" w:name="summary-of-models-to-fit-to-data"/>
      <w:bookmarkEnd w:id="12"/>
      <w:r>
        <w:rPr>
          <w:noProof/>
        </w:rPr>
        <w:drawing>
          <wp:inline distT="0" distB="0" distL="0" distR="0" wp14:anchorId="0C1D37A2" wp14:editId="0E651886">
            <wp:extent cx="8629378" cy="4933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634596" cy="4936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47A2" w:rsidRDefault="006047A2" w:rsidP="006047A2">
      <w:r>
        <w:t>* How do they represent different STAT hypotheses?</w:t>
      </w:r>
    </w:p>
    <w:p w:rsidR="006047A2" w:rsidRDefault="006047A2" w:rsidP="006047A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4"/>
          <w:szCs w:val="28"/>
        </w:rPr>
      </w:pPr>
      <w:r>
        <w:t>* How do they represent different BIOLOGICAL hypotheses?</w:t>
      </w:r>
      <w:r>
        <w:br w:type="page"/>
      </w:r>
    </w:p>
    <w:p w:rsidR="0010762D" w:rsidRDefault="00422925">
      <w:pPr>
        <w:pStyle w:val="Heading3"/>
      </w:pPr>
      <w:r>
        <w:lastRenderedPageBreak/>
        <w:t>Summary of models to fit to data</w:t>
      </w:r>
    </w:p>
    <w:p w:rsidR="0010762D" w:rsidRDefault="00422925">
      <w:pPr>
        <w:pStyle w:val="FirstParagraph"/>
      </w:pPr>
      <w:r>
        <w:t>I am going to fit a series of models of the form: "telomere length ~ ..."</w:t>
      </w:r>
    </w:p>
    <w:tbl>
      <w:tblPr>
        <w:tblW w:w="4027" w:type="pct"/>
        <w:tblLook w:val="07E0" w:firstRow="1" w:lastRow="1" w:firstColumn="1" w:lastColumn="1" w:noHBand="1" w:noVBand="1"/>
      </w:tblPr>
      <w:tblGrid>
        <w:gridCol w:w="2798"/>
        <w:gridCol w:w="4143"/>
        <w:gridCol w:w="3487"/>
        <w:gridCol w:w="1170"/>
      </w:tblGrid>
      <w:tr w:rsidR="0010762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762D" w:rsidRDefault="00422925">
            <w:pPr>
              <w:pStyle w:val="Compact"/>
            </w:pPr>
            <w:r>
              <w:t>model.na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762D" w:rsidRDefault="00422925">
            <w:pPr>
              <w:pStyle w:val="Compact"/>
            </w:pPr>
            <w:r>
              <w:t>formu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762D" w:rsidRDefault="00422925">
            <w:pPr>
              <w:pStyle w:val="Compact"/>
            </w:pPr>
            <w:r>
              <w:t>variable.ty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0762D" w:rsidRDefault="00422925">
            <w:pPr>
              <w:pStyle w:val="Compact"/>
              <w:jc w:val="right"/>
            </w:pPr>
            <w:r>
              <w:t>lines</w:t>
            </w:r>
          </w:p>
        </w:tc>
      </w:tr>
      <w:tr w:rsidR="0010762D"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null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~ 1</w:t>
            </w:r>
          </w:p>
        </w:tc>
        <w:tc>
          <w:tcPr>
            <w:tcW w:w="0" w:type="auto"/>
          </w:tcPr>
          <w:p w:rsidR="0010762D" w:rsidRDefault="0010762D"/>
        </w:tc>
        <w:tc>
          <w:tcPr>
            <w:tcW w:w="0" w:type="auto"/>
          </w:tcPr>
          <w:p w:rsidR="0010762D" w:rsidRDefault="00422925">
            <w:pPr>
              <w:pStyle w:val="Compact"/>
              <w:jc w:val="right"/>
            </w:pPr>
            <w:r>
              <w:t>1</w:t>
            </w:r>
          </w:p>
        </w:tc>
      </w:tr>
      <w:tr w:rsidR="0010762D"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TB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~ TB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categorical (TB)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  <w:jc w:val="right"/>
            </w:pPr>
            <w:r>
              <w:t>1</w:t>
            </w:r>
          </w:p>
        </w:tc>
      </w:tr>
      <w:tr w:rsidR="0010762D"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~ age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continuous (age)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  <w:jc w:val="right"/>
            </w:pPr>
            <w:r>
              <w:t>1</w:t>
            </w:r>
          </w:p>
        </w:tc>
      </w:tr>
      <w:tr w:rsidR="0010762D"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age+TB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~ age + TB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cat+cont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  <w:jc w:val="right"/>
            </w:pPr>
            <w:r>
              <w:t>2</w:t>
            </w:r>
          </w:p>
        </w:tc>
      </w:tr>
      <w:tr w:rsidR="0010762D"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age.x.TB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~ age + TB + age*TB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</w:pPr>
            <w:r>
              <w:t>cat*cont</w:t>
            </w:r>
          </w:p>
        </w:tc>
        <w:tc>
          <w:tcPr>
            <w:tcW w:w="0" w:type="auto"/>
          </w:tcPr>
          <w:p w:rsidR="0010762D" w:rsidRDefault="00422925">
            <w:pPr>
              <w:pStyle w:val="Compact"/>
              <w:jc w:val="right"/>
            </w:pPr>
            <w:r>
              <w:t>2</w:t>
            </w:r>
          </w:p>
        </w:tc>
      </w:tr>
    </w:tbl>
    <w:p w:rsidR="00810E7A" w:rsidRDefault="00810E7A"/>
    <w:p w:rsidR="00810E7A" w:rsidRDefault="00810E7A" w:rsidP="00810E7A">
      <w:pPr>
        <w:pStyle w:val="BodyText"/>
      </w:pPr>
      <w:r>
        <w:br w:type="page"/>
      </w:r>
    </w:p>
    <w:p w:rsidR="00810E7A" w:rsidRDefault="00810E7A" w:rsidP="00810E7A">
      <w:pPr>
        <w:pStyle w:val="Heading3"/>
      </w:pPr>
      <w:bookmarkStart w:id="13" w:name="null-model"/>
      <w:bookmarkEnd w:id="13"/>
      <w:r>
        <w:lastRenderedPageBreak/>
        <w:t>Null model</w:t>
      </w:r>
    </w:p>
    <w:p w:rsidR="00810E7A" w:rsidRDefault="00810E7A" w:rsidP="00810E7A">
      <w:pPr>
        <w:pStyle w:val="SourceCode"/>
      </w:pPr>
      <w:r>
        <w:rPr>
          <w:rStyle w:val="CommentTok"/>
        </w:rPr>
        <w:t>#Fit null</w:t>
      </w:r>
      <w:r>
        <w:br/>
      </w:r>
      <w:r>
        <w:rPr>
          <w:rStyle w:val="NormalTok"/>
        </w:rPr>
        <w:t>m.nul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lo.length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bad)</w:t>
      </w:r>
      <w:r>
        <w:br/>
      </w:r>
      <w:r>
        <w:br/>
      </w:r>
      <w:r>
        <w:rPr>
          <w:rStyle w:val="CommentTok"/>
        </w:rPr>
        <w:t>#Output of nul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.null)</w:t>
      </w:r>
    </w:p>
    <w:p w:rsidR="00810E7A" w:rsidRDefault="00810E7A" w:rsidP="00810E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lo.length ~ 1, data = b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941 -1.1157 -0.0207  1.0922  4.6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 w:rsidRPr="00C36001">
        <w:rPr>
          <w:rStyle w:val="VerbatimChar"/>
          <w:b/>
          <w:color w:val="0070C0"/>
        </w:rPr>
        <w:t>## (Intercept)  9.85295    0.08696   113.3   &lt;2e-16 ***</w:t>
      </w:r>
      <w:r w:rsidRPr="00C36001">
        <w:rPr>
          <w:b/>
          <w:color w:val="0070C0"/>
        </w:rP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52 on 360 degrees of freedom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Formula "~1" means "model w/ just an intercept term"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This model will be defined just by the overall mean of the the telomere lengths (y variable)</w:t>
      </w:r>
    </w:p>
    <w:p w:rsidR="00810E7A" w:rsidRDefault="00810E7A" w:rsidP="00810E7A">
      <w:pPr>
        <w:pStyle w:val="FirstParagraph"/>
      </w:pPr>
      <w:r>
        <w:t xml:space="preserve"> </w:t>
      </w:r>
    </w:p>
    <w:p w:rsidR="00810E7A" w:rsidRDefault="00810E7A" w:rsidP="00810E7A">
      <w:pPr>
        <w:pStyle w:val="Heading3"/>
      </w:pPr>
      <w:bookmarkStart w:id="14" w:name="plot-null"/>
      <w:bookmarkEnd w:id="14"/>
      <w:r>
        <w:lastRenderedPageBreak/>
        <w:t>Plot null</w:t>
      </w:r>
    </w:p>
    <w:p w:rsidR="00810E7A" w:rsidRDefault="00810E7A" w:rsidP="00810E7A">
      <w:pPr>
        <w:pStyle w:val="Heading4"/>
      </w:pPr>
      <w:bookmarkStart w:id="15" w:name="raw-data-null-model"/>
      <w:bookmarkEnd w:id="15"/>
      <w:r>
        <w:t>Raw data + null model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5DE91341" wp14:editId="51949BF9">
            <wp:extent cx="8316227" cy="462012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Default="00810E7A" w:rsidP="00810E7A">
      <w:pPr>
        <w:pStyle w:val="BodyText"/>
      </w:pPr>
      <w:r>
        <w:t xml:space="preserve">  Model: telo.length ~ mean(telo.length)</w:t>
      </w:r>
    </w:p>
    <w:p w:rsidR="00810E7A" w:rsidRDefault="00810E7A" w:rsidP="00810E7A">
      <w:pPr>
        <w:pStyle w:val="BodyText"/>
      </w:pPr>
      <w:r>
        <w:t xml:space="preserve">                                      ~ 9.85</w:t>
      </w:r>
    </w:p>
    <w:p w:rsidR="00810E7A" w:rsidRDefault="00810E7A" w:rsidP="00810E7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4"/>
          <w:szCs w:val="28"/>
        </w:rPr>
      </w:pPr>
      <w:bookmarkStart w:id="16" w:name="tb-model"/>
      <w:bookmarkEnd w:id="16"/>
      <w:r>
        <w:br w:type="page"/>
      </w:r>
    </w:p>
    <w:p w:rsidR="00810E7A" w:rsidRDefault="00810E7A" w:rsidP="00810E7A">
      <w:pPr>
        <w:pStyle w:val="Heading3"/>
      </w:pPr>
      <w:r>
        <w:lastRenderedPageBreak/>
        <w:t>TB model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 xml:space="preserve">Model telomere length vs </w:t>
      </w:r>
      <w:r w:rsidRPr="00C36001">
        <w:rPr>
          <w:b/>
          <w:color w:val="0070C0"/>
        </w:rPr>
        <w:t>disease status</w:t>
      </w:r>
      <w:r>
        <w:t xml:space="preserve"> (TB- vs TB+)</w:t>
      </w:r>
    </w:p>
    <w:p w:rsidR="00810E7A" w:rsidRDefault="00810E7A" w:rsidP="00810E7A">
      <w:pPr>
        <w:pStyle w:val="SourceCode"/>
      </w:pPr>
      <w:r>
        <w:rPr>
          <w:rStyle w:val="NormalTok"/>
        </w:rPr>
        <w:t>m.TB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lo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bad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.TB)</w:t>
      </w:r>
    </w:p>
    <w:p w:rsidR="00810E7A" w:rsidRDefault="00810E7A" w:rsidP="00810E7A">
      <w:pPr>
        <w:pStyle w:val="SourceCode"/>
        <w:rPr>
          <w:rStyle w:val="VerbatimChar"/>
          <w:b/>
          <w:color w:val="0070C0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lo.length ~ TB, data = b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943 -1.1183 -0.0191  1.1746  4.4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 w:rsidRPr="00C36001">
        <w:rPr>
          <w:rStyle w:val="VerbatimChar"/>
          <w:b/>
          <w:color w:val="0070C0"/>
        </w:rPr>
        <w:t>## (Intercept)   9.6531     0.1224  78.857   &lt;2e-16 ***</w:t>
      </w:r>
      <w:r>
        <w:rPr>
          <w:rStyle w:val="VerbatimChar"/>
          <w:b/>
          <w:color w:val="0070C0"/>
        </w:rPr>
        <w:t xml:space="preserve">    ##</w:t>
      </w:r>
      <w:r w:rsidRPr="00C36001">
        <w:rPr>
          <w:b/>
          <w:color w:val="0070C0"/>
        </w:rPr>
        <w:br/>
      </w:r>
      <w:r w:rsidRPr="00C36001">
        <w:rPr>
          <w:rStyle w:val="VerbatimChar"/>
          <w:b/>
          <w:color w:val="0070C0"/>
        </w:rPr>
        <w:t>## TBTB+         0.3985     0.1729   2.305   0.0217 *</w:t>
      </w:r>
      <w:r>
        <w:rPr>
          <w:rStyle w:val="VerbatimChar"/>
          <w:b/>
          <w:color w:val="0070C0"/>
        </w:rPr>
        <w:t xml:space="preserve">      ##</w:t>
      </w:r>
    </w:p>
    <w:p w:rsidR="00810E7A" w:rsidRDefault="00810E7A" w:rsidP="00810E7A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42 on 359 degrees of freedom</w:t>
      </w:r>
      <w:r>
        <w:br/>
      </w:r>
      <w:r>
        <w:rPr>
          <w:rStyle w:val="VerbatimChar"/>
        </w:rPr>
        <w:t xml:space="preserve">## Multiple R-squared:  0.01459,    Adjusted R-squared:  0.01184 </w:t>
      </w:r>
      <w:r>
        <w:br/>
      </w:r>
      <w:r>
        <w:rPr>
          <w:rStyle w:val="VerbatimChar"/>
        </w:rPr>
        <w:t>## F-statistic: 5.314 on 1 and 359 DF,  p-value: 0.02172</w:t>
      </w:r>
    </w:p>
    <w:p w:rsidR="00810E7A" w:rsidRDefault="00810E7A" w:rsidP="00810E7A">
      <w:pPr>
        <w:pStyle w:val="FirstParagraph"/>
      </w:pPr>
      <w:r>
        <w:t xml:space="preserve"> </w:t>
      </w:r>
    </w:p>
    <w:p w:rsidR="00810E7A" w:rsidRDefault="00810E7A" w:rsidP="00810E7A">
      <w:pPr>
        <w:pStyle w:val="Heading4"/>
      </w:pPr>
      <w:bookmarkStart w:id="17" w:name="plot-tb-model-a"/>
      <w:bookmarkEnd w:id="17"/>
      <w:r>
        <w:lastRenderedPageBreak/>
        <w:t>Plot TB model (a)</w:t>
      </w:r>
    </w:p>
    <w:p w:rsidR="00810E7A" w:rsidRDefault="00810E7A" w:rsidP="00810E7A">
      <w:pPr>
        <w:pStyle w:val="FirstParagraph"/>
      </w:pPr>
      <w:r>
        <w:t xml:space="preserve">What equation(s) define these lines? </w:t>
      </w:r>
      <w:r>
        <w:rPr>
          <w:noProof/>
        </w:rPr>
        <w:drawing>
          <wp:inline distT="0" distB="0" distL="0" distR="0" wp14:anchorId="4D3086DC" wp14:editId="59B272DF">
            <wp:extent cx="8863965" cy="492442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928" cy="492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Default="00810E7A" w:rsidP="00810E7A">
      <w:pPr>
        <w:pStyle w:val="BodyText"/>
        <w:numPr>
          <w:ilvl w:val="0"/>
          <w:numId w:val="33"/>
        </w:numPr>
      </w:pPr>
      <w:r>
        <w:t>What equations define these lines?</w:t>
      </w:r>
    </w:p>
    <w:p w:rsidR="00810E7A" w:rsidRDefault="00810E7A" w:rsidP="00810E7A">
      <w:pPr>
        <w:pStyle w:val="BodyText"/>
        <w:numPr>
          <w:ilvl w:val="0"/>
          <w:numId w:val="33"/>
        </w:numPr>
      </w:pPr>
      <w:r>
        <w:t>What is the meaning of the 0.40 estimate (“</w:t>
      </w:r>
      <w:r w:rsidRPr="00C36001">
        <w:rPr>
          <w:rStyle w:val="VerbatimChar"/>
          <w:b/>
          <w:color w:val="0070C0"/>
        </w:rPr>
        <w:t>TBTB+</w:t>
      </w:r>
      <w:r>
        <w:rPr>
          <w:rStyle w:val="VerbatimChar"/>
          <w:b/>
          <w:color w:val="0070C0"/>
        </w:rPr>
        <w:t>” row in R output)</w:t>
      </w:r>
    </w:p>
    <w:p w:rsidR="00810E7A" w:rsidRDefault="00810E7A" w:rsidP="00810E7A">
      <w:pPr>
        <w:pStyle w:val="Heading4"/>
      </w:pPr>
      <w:bookmarkStart w:id="18" w:name="plot-tb-model-b"/>
      <w:bookmarkEnd w:id="18"/>
      <w:r>
        <w:lastRenderedPageBreak/>
        <w:t>Plot TB model (b)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2DEDC3C2" wp14:editId="157BAECA">
            <wp:extent cx="8915400" cy="4953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6369" cy="495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Models often expressed as word equations</w:t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Similar to R code</w:t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Intercept is implicit</w:t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Could write "telo.length ~ Intercept + TB effect"</w:t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 xml:space="preserve">                   or "telo.length ~ 1 </w:t>
      </w:r>
      <w:r>
        <w:rPr>
          <w:sz w:val="34"/>
          <w:szCs w:val="34"/>
        </w:rPr>
        <w:t xml:space="preserve">               </w:t>
      </w:r>
      <w:r w:rsidRPr="00C36001">
        <w:rPr>
          <w:sz w:val="34"/>
          <w:szCs w:val="34"/>
        </w:rPr>
        <w:t>+ TB effect"</w:t>
      </w:r>
    </w:p>
    <w:p w:rsidR="00810E7A" w:rsidRDefault="00810E7A" w:rsidP="00810E7A">
      <w:pPr>
        <w:pStyle w:val="Compact"/>
      </w:pPr>
    </w:p>
    <w:p w:rsidR="00810E7A" w:rsidRDefault="00810E7A" w:rsidP="00810E7A">
      <w:pPr>
        <w:pStyle w:val="FirstParagraph"/>
      </w:pPr>
      <w:r>
        <w:t xml:space="preserve"> </w:t>
      </w:r>
      <w:bookmarkStart w:id="19" w:name="plot-tb-model-c"/>
      <w:bookmarkEnd w:id="19"/>
      <w:r>
        <w:t>Plot TB model (c)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44ED2F88" wp14:editId="5A455E6E">
            <wp:extent cx="6823710" cy="379095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8207" cy="379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Regression models set one of the factor levels as the "baseline"</w:t>
      </w:r>
    </w:p>
    <w:p w:rsidR="00810E7A" w:rsidRPr="00C36001" w:rsidRDefault="00810E7A" w:rsidP="00810E7A">
      <w:pPr>
        <w:pStyle w:val="Compact"/>
        <w:numPr>
          <w:ilvl w:val="1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In R it done alphabetically; can be reset with levels()</w:t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This acts as the intercept</w:t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The effect of being 'TB+' is defined as:</w:t>
      </w:r>
    </w:p>
    <w:p w:rsidR="00810E7A" w:rsidRPr="00C36001" w:rsidRDefault="00810E7A" w:rsidP="00810E7A">
      <w:pPr>
        <w:pStyle w:val="Compact"/>
        <w:numPr>
          <w:ilvl w:val="1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intercept + TB effect</w:t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There are therefore essentially 2 equations:</w:t>
      </w:r>
    </w:p>
    <w:p w:rsidR="00810E7A" w:rsidRPr="00C36001" w:rsidRDefault="00810E7A" w:rsidP="00810E7A">
      <w:pPr>
        <w:pStyle w:val="Compact"/>
        <w:numPr>
          <w:ilvl w:val="1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Equation for TB-, defined just by intercept</w:t>
      </w:r>
    </w:p>
    <w:p w:rsidR="00810E7A" w:rsidRPr="00C36001" w:rsidRDefault="00810E7A" w:rsidP="00810E7A">
      <w:pPr>
        <w:pStyle w:val="Compact"/>
        <w:numPr>
          <w:ilvl w:val="1"/>
          <w:numId w:val="30"/>
        </w:numPr>
        <w:rPr>
          <w:sz w:val="34"/>
          <w:szCs w:val="34"/>
        </w:rPr>
      </w:pPr>
      <w:r w:rsidRPr="00C36001">
        <w:rPr>
          <w:sz w:val="34"/>
          <w:szCs w:val="34"/>
        </w:rPr>
        <w:t>Equation for TB+, defined by intercept and TB+effect</w:t>
      </w:r>
    </w:p>
    <w:p w:rsidR="00810E7A" w:rsidRDefault="00810E7A" w:rsidP="00810E7A">
      <w:pPr>
        <w:pStyle w:val="FirstParagraph"/>
      </w:pPr>
      <w:r>
        <w:lastRenderedPageBreak/>
        <w:t xml:space="preserve"> </w:t>
      </w:r>
      <w:bookmarkStart w:id="20" w:name="plot-tb-model-as-2-equations"/>
      <w:bookmarkEnd w:id="20"/>
      <w:r>
        <w:t>Plot TB model as 2 equations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32447CA0" wp14:editId="086DD7BA">
            <wp:extent cx="8316227" cy="462012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Default="00810E7A" w:rsidP="00810E7A">
      <w:pPr>
        <w:pStyle w:val="BodyText"/>
      </w:pPr>
      <w:r>
        <w:t xml:space="preserve"> Separate equation for each line</w:t>
      </w:r>
    </w:p>
    <w:p w:rsidR="00810E7A" w:rsidRPr="00C36001" w:rsidRDefault="00810E7A" w:rsidP="00810E7A">
      <w:pPr>
        <w:pStyle w:val="Heading4"/>
        <w:rPr>
          <w:sz w:val="36"/>
          <w:szCs w:val="36"/>
        </w:rPr>
      </w:pPr>
      <w:bookmarkStart w:id="21" w:name="plot-tb-model-with-dummy-coding"/>
      <w:bookmarkEnd w:id="21"/>
      <w:r w:rsidRPr="00C36001">
        <w:rPr>
          <w:sz w:val="36"/>
          <w:szCs w:val="36"/>
        </w:rPr>
        <w:lastRenderedPageBreak/>
        <w:t xml:space="preserve">Plot TB model with </w:t>
      </w:r>
      <w:r w:rsidRPr="00C36001">
        <w:rPr>
          <w:sz w:val="36"/>
          <w:szCs w:val="36"/>
          <w:u w:val="single"/>
        </w:rPr>
        <w:t>dummy coding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78F9A6A0" wp14:editId="1C7A40D6">
            <wp:extent cx="8316227" cy="462012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2"/>
          <w:szCs w:val="32"/>
        </w:rPr>
      </w:pPr>
      <w:r w:rsidRPr="00C36001">
        <w:rPr>
          <w:sz w:val="32"/>
          <w:szCs w:val="32"/>
        </w:rPr>
        <w:t>The underlying math uses "dummy variables" / "dummy coding"</w:t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2"/>
          <w:szCs w:val="32"/>
        </w:rPr>
      </w:pPr>
      <w:r w:rsidRPr="00C36001">
        <w:rPr>
          <w:sz w:val="32"/>
          <w:szCs w:val="32"/>
        </w:rPr>
        <w:t>We use words as our factor / categorical variables</w:t>
      </w:r>
      <w:r>
        <w:rPr>
          <w:sz w:val="32"/>
          <w:szCs w:val="32"/>
        </w:rPr>
        <w:t xml:space="preserve">; </w:t>
      </w:r>
      <w:r w:rsidRPr="00C36001">
        <w:rPr>
          <w:sz w:val="32"/>
          <w:szCs w:val="32"/>
        </w:rPr>
        <w:t>R converts them to 0s and 1s</w:t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2"/>
          <w:szCs w:val="32"/>
        </w:rPr>
      </w:pPr>
      <w:r w:rsidRPr="00C36001">
        <w:rPr>
          <w:sz w:val="32"/>
          <w:szCs w:val="32"/>
        </w:rPr>
        <w:t>For TB-: telo.length ~ 9.65 + 0.40*0</w:t>
      </w:r>
    </w:p>
    <w:p w:rsidR="00810E7A" w:rsidRPr="00C36001" w:rsidRDefault="00810E7A" w:rsidP="00810E7A">
      <w:pPr>
        <w:pStyle w:val="SourceCode"/>
        <w:numPr>
          <w:ilvl w:val="0"/>
          <w:numId w:val="30"/>
        </w:numPr>
        <w:rPr>
          <w:szCs w:val="32"/>
        </w:rPr>
      </w:pPr>
      <w:r>
        <w:rPr>
          <w:rStyle w:val="VerbatimChar"/>
          <w:szCs w:val="32"/>
        </w:rPr>
        <w:t xml:space="preserve">              </w:t>
      </w:r>
      <w:r w:rsidRPr="00C36001">
        <w:rPr>
          <w:rStyle w:val="VerbatimChar"/>
          <w:szCs w:val="32"/>
        </w:rPr>
        <w:t xml:space="preserve">~ 9.65 </w:t>
      </w:r>
    </w:p>
    <w:p w:rsidR="00810E7A" w:rsidRPr="00C36001" w:rsidRDefault="00810E7A" w:rsidP="00810E7A">
      <w:pPr>
        <w:pStyle w:val="Compact"/>
        <w:numPr>
          <w:ilvl w:val="0"/>
          <w:numId w:val="30"/>
        </w:numPr>
        <w:rPr>
          <w:sz w:val="32"/>
          <w:szCs w:val="32"/>
        </w:rPr>
      </w:pPr>
      <w:r w:rsidRPr="00C36001">
        <w:rPr>
          <w:sz w:val="32"/>
          <w:szCs w:val="32"/>
        </w:rPr>
        <w:t>For TB+: telo.length ~ 9.65 + 0.40*1</w:t>
      </w:r>
    </w:p>
    <w:p w:rsidR="00810E7A" w:rsidRPr="00C36001" w:rsidRDefault="00810E7A" w:rsidP="00810E7A">
      <w:pPr>
        <w:pStyle w:val="SourceCode"/>
        <w:numPr>
          <w:ilvl w:val="0"/>
          <w:numId w:val="30"/>
        </w:numPr>
        <w:rPr>
          <w:szCs w:val="32"/>
        </w:rPr>
      </w:pPr>
      <w:r w:rsidRPr="00C36001">
        <w:rPr>
          <w:rStyle w:val="VerbatimChar"/>
          <w:szCs w:val="32"/>
        </w:rPr>
        <w:t xml:space="preserve">               ~ 10.05</w:t>
      </w:r>
    </w:p>
    <w:p w:rsidR="00810E7A" w:rsidRDefault="00810E7A" w:rsidP="00810E7A">
      <w:pPr>
        <w:pStyle w:val="FirstParagraph"/>
      </w:pPr>
      <w:r>
        <w:lastRenderedPageBreak/>
        <w:t xml:space="preserve"> </w:t>
      </w:r>
    </w:p>
    <w:p w:rsidR="00810E7A" w:rsidRDefault="00810E7A" w:rsidP="00810E7A">
      <w:pPr>
        <w:pStyle w:val="Heading3"/>
      </w:pPr>
      <w:bookmarkStart w:id="22" w:name="test-dummy-coding"/>
      <w:bookmarkEnd w:id="22"/>
      <w:r>
        <w:t>Test dummy coding</w:t>
      </w:r>
    </w:p>
    <w:p w:rsidR="00810E7A" w:rsidRDefault="00810E7A" w:rsidP="00810E7A">
      <w:pPr>
        <w:pStyle w:val="FirstParagraph"/>
      </w:pPr>
      <w:r>
        <w:t xml:space="preserve">Set up dummy coding using </w:t>
      </w:r>
      <w:r w:rsidRPr="00C36001">
        <w:rPr>
          <w:rFonts w:ascii="Courier New" w:hAnsi="Courier New" w:cs="Courier New"/>
        </w:rPr>
        <w:t>ifelse()</w:t>
      </w:r>
      <w:r>
        <w:t xml:space="preserve"> function</w:t>
      </w:r>
    </w:p>
    <w:p w:rsidR="00810E7A" w:rsidRDefault="00810E7A" w:rsidP="00810E7A">
      <w:pPr>
        <w:pStyle w:val="SourceCode"/>
      </w:pPr>
      <w:r>
        <w:rPr>
          <w:rStyle w:val="CommentTok"/>
        </w:rPr>
        <w:t>#Convert to 0/1 with ifelse()</w:t>
      </w:r>
      <w:r>
        <w:br/>
      </w:r>
      <w:r>
        <w:rPr>
          <w:rStyle w:val="NormalTok"/>
        </w:rPr>
        <w:t>bad$TB.dumm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bad$TB ==</w:t>
      </w:r>
      <w:r>
        <w:rPr>
          <w:rStyle w:val="StringTok"/>
        </w:rPr>
        <w:t xml:space="preserve"> "TB-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Look at output as tabl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ad$TB.dummy,</w:t>
      </w:r>
      <w:r>
        <w:br/>
      </w:r>
      <w:r>
        <w:rPr>
          <w:rStyle w:val="NormalTok"/>
        </w:rPr>
        <w:t xml:space="preserve">      bad$TB)</w:t>
      </w:r>
    </w:p>
    <w:p w:rsidR="00810E7A" w:rsidRDefault="00810E7A" w:rsidP="00810E7A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TB- TB+</w:t>
      </w:r>
      <w:r>
        <w:br/>
      </w:r>
      <w:r>
        <w:rPr>
          <w:rStyle w:val="VerbatimChar"/>
        </w:rPr>
        <w:t>##   0 180   0</w:t>
      </w:r>
      <w:r>
        <w:br/>
      </w:r>
      <w:r>
        <w:rPr>
          <w:rStyle w:val="VerbatimChar"/>
        </w:rPr>
        <w:t>##   1   0 181</w:t>
      </w:r>
    </w:p>
    <w:p w:rsidR="00810E7A" w:rsidRDefault="00810E7A" w:rsidP="00810E7A">
      <w:pPr>
        <w:pStyle w:val="FirstParagraph"/>
      </w:pPr>
      <w:r>
        <w:t xml:space="preserve"> </w:t>
      </w:r>
    </w:p>
    <w:p w:rsidR="00810E7A" w:rsidRDefault="00810E7A" w:rsidP="00810E7A">
      <w:pPr>
        <w:pStyle w:val="BodyText"/>
      </w:pPr>
      <w:r>
        <w:br w:type="page"/>
      </w:r>
    </w:p>
    <w:p w:rsidR="00810E7A" w:rsidRDefault="00810E7A" w:rsidP="00810E7A">
      <w:pPr>
        <w:pStyle w:val="FirstParagraph"/>
      </w:pPr>
    </w:p>
    <w:p w:rsidR="00810E7A" w:rsidRDefault="00810E7A" w:rsidP="00810E7A">
      <w:pPr>
        <w:pStyle w:val="Heading3"/>
      </w:pPr>
      <w:bookmarkStart w:id="23" w:name="test-dummy-coding-1"/>
      <w:bookmarkEnd w:id="23"/>
      <w:r>
        <w:t>Test dummy coding</w:t>
      </w:r>
    </w:p>
    <w:p w:rsidR="00810E7A" w:rsidRDefault="00810E7A" w:rsidP="00810E7A">
      <w:pPr>
        <w:pStyle w:val="FirstParagraph"/>
      </w:pPr>
      <w:r>
        <w:t>Fit the models</w:t>
      </w:r>
    </w:p>
    <w:p w:rsidR="00810E7A" w:rsidRDefault="00810E7A" w:rsidP="00810E7A">
      <w:pPr>
        <w:pStyle w:val="SourceCode"/>
      </w:pPr>
      <w:r>
        <w:rPr>
          <w:rStyle w:val="CommentTok"/>
        </w:rPr>
        <w:t>#Original model</w:t>
      </w:r>
      <w:r>
        <w:br/>
      </w:r>
      <w:r>
        <w:rPr>
          <w:rStyle w:val="NormalTok"/>
        </w:rPr>
        <w:t>m.TB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lo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bad)</w:t>
      </w:r>
      <w:r>
        <w:br/>
      </w:r>
      <w:r>
        <w:br/>
      </w:r>
      <w:r>
        <w:br/>
      </w:r>
      <w:r>
        <w:rPr>
          <w:rStyle w:val="CommentTok"/>
        </w:rPr>
        <w:t>#Dumming coding</w:t>
      </w:r>
      <w:r>
        <w:br/>
      </w:r>
      <w:r>
        <w:rPr>
          <w:rStyle w:val="NormalTok"/>
        </w:rPr>
        <w:t>m.TB.dummy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lo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.dummy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bad)</w:t>
      </w:r>
    </w:p>
    <w:p w:rsidR="00810E7A" w:rsidRDefault="00810E7A" w:rsidP="00810E7A">
      <w:pPr>
        <w:pStyle w:val="FirstParagraph"/>
      </w:pPr>
    </w:p>
    <w:p w:rsidR="00810E7A" w:rsidRDefault="00810E7A" w:rsidP="00810E7A">
      <w:pPr>
        <w:pStyle w:val="BodyText"/>
      </w:pPr>
      <w:r>
        <w:t>Check the output</w:t>
      </w:r>
    </w:p>
    <w:tbl>
      <w:tblPr>
        <w:tblW w:w="2500" w:type="pct"/>
        <w:tblLook w:val="07E0" w:firstRow="1" w:lastRow="1" w:firstColumn="1" w:lastColumn="1" w:noHBand="1" w:noVBand="1"/>
      </w:tblPr>
      <w:tblGrid>
        <w:gridCol w:w="2321"/>
        <w:gridCol w:w="2916"/>
        <w:gridCol w:w="1963"/>
      </w:tblGrid>
      <w:tr w:rsidR="00810E7A" w:rsidTr="0047251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7A" w:rsidRDefault="00810E7A" w:rsidP="00472517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7A" w:rsidRDefault="00810E7A" w:rsidP="00472517">
            <w:pPr>
              <w:pStyle w:val="Compact"/>
              <w:jc w:val="center"/>
            </w:pPr>
            <w:r>
              <w:t>(Intercept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7A" w:rsidRDefault="00810E7A" w:rsidP="00472517">
            <w:pPr>
              <w:pStyle w:val="Compact"/>
              <w:jc w:val="center"/>
            </w:pPr>
            <w:r>
              <w:t>TBTB+</w:t>
            </w:r>
          </w:p>
        </w:tc>
      </w:tr>
      <w:tr w:rsidR="00810E7A" w:rsidTr="00472517"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rPr>
                <w:b/>
              </w:rPr>
              <w:t>original</w:t>
            </w:r>
          </w:p>
        </w:tc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t>9.653</w:t>
            </w:r>
          </w:p>
        </w:tc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t>0.3985</w:t>
            </w:r>
          </w:p>
        </w:tc>
      </w:tr>
      <w:tr w:rsidR="00810E7A" w:rsidTr="00472517"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rPr>
                <w:b/>
              </w:rPr>
              <w:t>dummy</w:t>
            </w:r>
          </w:p>
        </w:tc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t>9.653</w:t>
            </w:r>
          </w:p>
        </w:tc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t>0.3985</w:t>
            </w:r>
          </w:p>
        </w:tc>
      </w:tr>
    </w:tbl>
    <w:p w:rsidR="00810E7A" w:rsidRDefault="00810E7A" w:rsidP="00810E7A">
      <w:pPr>
        <w:pStyle w:val="BodyText"/>
      </w:pPr>
      <w:r>
        <w:t xml:space="preserve"> </w:t>
      </w:r>
    </w:p>
    <w:p w:rsidR="00810E7A" w:rsidRDefault="00810E7A" w:rsidP="00810E7A">
      <w:pPr>
        <w:pStyle w:val="BodyText"/>
      </w:pPr>
      <w:r>
        <w:br w:type="page"/>
      </w:r>
    </w:p>
    <w:p w:rsidR="00810E7A" w:rsidRDefault="00810E7A" w:rsidP="00810E7A">
      <w:pPr>
        <w:pStyle w:val="BodyText"/>
      </w:pPr>
    </w:p>
    <w:p w:rsidR="00810E7A" w:rsidRDefault="00810E7A" w:rsidP="00810E7A">
      <w:pPr>
        <w:pStyle w:val="Heading3"/>
      </w:pPr>
      <w:bookmarkStart w:id="24" w:name="alternative-parameterization-means"/>
      <w:bookmarkEnd w:id="24"/>
      <w:r>
        <w:t>Alternative parameterization: means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R's default is "effects" parameterization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Statitical focus is whether the "effect" is equal to 0.0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We can have R fit seperate intercepts for each group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Add "-1" to lm() formula</w:t>
      </w:r>
    </w:p>
    <w:p w:rsidR="00810E7A" w:rsidRDefault="00810E7A" w:rsidP="00810E7A">
      <w:pPr>
        <w:pStyle w:val="Compact"/>
        <w:numPr>
          <w:ilvl w:val="0"/>
          <w:numId w:val="30"/>
        </w:numPr>
      </w:pPr>
    </w:p>
    <w:p w:rsidR="00810E7A" w:rsidRDefault="00810E7A" w:rsidP="00810E7A">
      <w:pPr>
        <w:pStyle w:val="SourceCode"/>
      </w:pPr>
      <w:r>
        <w:rPr>
          <w:rStyle w:val="NormalTok"/>
        </w:rPr>
        <w:t>## Original Model</w:t>
      </w:r>
      <w:r>
        <w:br/>
      </w:r>
      <w:r>
        <w:rPr>
          <w:rStyle w:val="NormalTok"/>
        </w:rPr>
        <w:t>### Note I've add the +1 for intercept</w:t>
      </w:r>
      <w:r>
        <w:br/>
      </w:r>
      <w:r>
        <w:rPr>
          <w:rStyle w:val="NormalTok"/>
        </w:rPr>
        <w:t>### This is normally implicit and adding by R automatically</w:t>
      </w:r>
      <w:r>
        <w:br/>
      </w:r>
      <w:r w:rsidRPr="00C36001">
        <w:rPr>
          <w:rStyle w:val="NormalTok"/>
          <w:b/>
          <w:color w:val="0070C0"/>
        </w:rPr>
        <w:t>m.TB.orig &lt;-</w:t>
      </w:r>
      <w:r w:rsidRPr="00C36001">
        <w:rPr>
          <w:rStyle w:val="StringTok"/>
          <w:b/>
          <w:color w:val="0070C0"/>
        </w:rPr>
        <w:t xml:space="preserve"> </w:t>
      </w:r>
      <w:r w:rsidRPr="00C36001">
        <w:rPr>
          <w:rStyle w:val="KeywordTok"/>
          <w:color w:val="0070C0"/>
        </w:rPr>
        <w:t>lm</w:t>
      </w:r>
      <w:r w:rsidRPr="00C36001">
        <w:rPr>
          <w:rStyle w:val="NormalTok"/>
          <w:b/>
          <w:color w:val="0070C0"/>
        </w:rPr>
        <w:t>(telo.length ~</w:t>
      </w:r>
      <w:r w:rsidRPr="00C36001">
        <w:rPr>
          <w:rStyle w:val="StringTok"/>
          <w:b/>
          <w:color w:val="0070C0"/>
        </w:rPr>
        <w:t xml:space="preserve"> </w:t>
      </w:r>
      <w:r w:rsidRPr="00C36001">
        <w:rPr>
          <w:rStyle w:val="DecValTok"/>
          <w:b/>
          <w:color w:val="0070C0"/>
        </w:rPr>
        <w:t>1</w:t>
      </w:r>
      <w:r w:rsidRPr="00C36001">
        <w:rPr>
          <w:rStyle w:val="NormalTok"/>
          <w:b/>
          <w:color w:val="0070C0"/>
        </w:rPr>
        <w:t>+</w:t>
      </w:r>
      <w:r w:rsidRPr="00C36001">
        <w:rPr>
          <w:rStyle w:val="StringTok"/>
          <w:b/>
          <w:color w:val="0070C0"/>
        </w:rPr>
        <w:t xml:space="preserve"> </w:t>
      </w:r>
      <w:r w:rsidRPr="00C36001">
        <w:rPr>
          <w:rStyle w:val="NormalTok"/>
          <w:b/>
          <w:color w:val="0070C0"/>
        </w:rPr>
        <w:t xml:space="preserve">TB, </w:t>
      </w:r>
      <w:r w:rsidRPr="00C36001">
        <w:rPr>
          <w:b/>
          <w:color w:val="0070C0"/>
        </w:rPr>
        <w:br/>
      </w:r>
      <w:r w:rsidRPr="00C36001">
        <w:rPr>
          <w:rStyle w:val="NormalTok"/>
          <w:b/>
          <w:color w:val="0070C0"/>
        </w:rPr>
        <w:t xml:space="preserve">           </w:t>
      </w:r>
      <w:r w:rsidRPr="00C36001">
        <w:rPr>
          <w:rStyle w:val="DataTypeTok"/>
          <w:b/>
          <w:color w:val="0070C0"/>
        </w:rPr>
        <w:t>data =</w:t>
      </w:r>
      <w:r w:rsidRPr="00C36001">
        <w:rPr>
          <w:rStyle w:val="NormalTok"/>
          <w:b/>
          <w:color w:val="0070C0"/>
        </w:rPr>
        <w:t xml:space="preserve"> bad)</w:t>
      </w:r>
      <w:r>
        <w:br/>
      </w:r>
      <w:r>
        <w:br/>
      </w:r>
      <w:r>
        <w:rPr>
          <w:rStyle w:val="NormalTok"/>
        </w:rPr>
        <w:t>## Means paramterization</w:t>
      </w:r>
      <w:r>
        <w:br/>
      </w:r>
      <w:r>
        <w:rPr>
          <w:rStyle w:val="NormalTok"/>
        </w:rPr>
        <w:t>### add "-1"</w:t>
      </w:r>
      <w:r>
        <w:br/>
      </w:r>
      <w:r w:rsidRPr="00C36001">
        <w:rPr>
          <w:rStyle w:val="NormalTok"/>
          <w:b/>
          <w:color w:val="0070C0"/>
        </w:rPr>
        <w:t>m.TB.means &lt;-</w:t>
      </w:r>
      <w:r w:rsidRPr="00C36001">
        <w:rPr>
          <w:rStyle w:val="StringTok"/>
          <w:b/>
          <w:color w:val="0070C0"/>
        </w:rPr>
        <w:t xml:space="preserve"> </w:t>
      </w:r>
      <w:r w:rsidRPr="00C36001">
        <w:rPr>
          <w:rStyle w:val="KeywordTok"/>
          <w:color w:val="0070C0"/>
        </w:rPr>
        <w:t>lm</w:t>
      </w:r>
      <w:r w:rsidRPr="00C36001">
        <w:rPr>
          <w:rStyle w:val="NormalTok"/>
          <w:b/>
          <w:color w:val="0070C0"/>
        </w:rPr>
        <w:t>(telo.length ~</w:t>
      </w:r>
      <w:r w:rsidRPr="00C36001">
        <w:rPr>
          <w:rStyle w:val="StringTok"/>
          <w:b/>
          <w:color w:val="0070C0"/>
        </w:rPr>
        <w:t xml:space="preserve"> </w:t>
      </w:r>
      <w:r w:rsidRPr="00C36001">
        <w:rPr>
          <w:rStyle w:val="NormalTok"/>
          <w:b/>
          <w:color w:val="0070C0"/>
        </w:rPr>
        <w:t>-</w:t>
      </w:r>
      <w:r w:rsidRPr="00C36001">
        <w:rPr>
          <w:rStyle w:val="DecValTok"/>
          <w:b/>
          <w:color w:val="0070C0"/>
        </w:rPr>
        <w:t>1</w:t>
      </w:r>
      <w:r w:rsidRPr="00C36001">
        <w:rPr>
          <w:rStyle w:val="NormalTok"/>
          <w:b/>
          <w:color w:val="0070C0"/>
        </w:rPr>
        <w:t xml:space="preserve"> +</w:t>
      </w:r>
      <w:r w:rsidRPr="00C36001">
        <w:rPr>
          <w:rStyle w:val="StringTok"/>
          <w:b/>
          <w:color w:val="0070C0"/>
        </w:rPr>
        <w:t xml:space="preserve"> </w:t>
      </w:r>
      <w:r w:rsidRPr="00C36001">
        <w:rPr>
          <w:rStyle w:val="NormalTok"/>
          <w:b/>
          <w:color w:val="0070C0"/>
        </w:rPr>
        <w:t xml:space="preserve">TB, </w:t>
      </w:r>
      <w:r w:rsidRPr="00C36001">
        <w:rPr>
          <w:b/>
          <w:color w:val="0070C0"/>
        </w:rPr>
        <w:br/>
      </w:r>
      <w:r w:rsidRPr="00C36001">
        <w:rPr>
          <w:rStyle w:val="NormalTok"/>
          <w:b/>
          <w:color w:val="0070C0"/>
        </w:rPr>
        <w:t xml:space="preserve">           </w:t>
      </w:r>
      <w:r w:rsidRPr="00C36001">
        <w:rPr>
          <w:rStyle w:val="DataTypeTok"/>
          <w:b/>
          <w:color w:val="0070C0"/>
        </w:rPr>
        <w:t>data =</w:t>
      </w:r>
      <w:r w:rsidRPr="00C36001">
        <w:rPr>
          <w:rStyle w:val="NormalTok"/>
          <w:b/>
          <w:color w:val="0070C0"/>
        </w:rPr>
        <w:t xml:space="preserve"> bad)</w:t>
      </w:r>
    </w:p>
    <w:p w:rsidR="00810E7A" w:rsidRDefault="00810E7A" w:rsidP="00810E7A">
      <w:pPr>
        <w:pStyle w:val="FirstParagraph"/>
      </w:pPr>
      <w:r>
        <w:t xml:space="preserve"> </w:t>
      </w:r>
    </w:p>
    <w:p w:rsidR="00810E7A" w:rsidRDefault="00810E7A" w:rsidP="00810E7A">
      <w:r>
        <w:br w:type="page"/>
      </w:r>
    </w:p>
    <w:p w:rsidR="00810E7A" w:rsidRDefault="00810E7A" w:rsidP="00810E7A">
      <w:pPr>
        <w:pStyle w:val="FirstParagraph"/>
      </w:pPr>
    </w:p>
    <w:p w:rsidR="00810E7A" w:rsidRDefault="00810E7A" w:rsidP="00810E7A">
      <w:pPr>
        <w:pStyle w:val="Heading3"/>
      </w:pPr>
      <w:bookmarkStart w:id="25" w:name="compare-effects-and-means-parameterizati"/>
      <w:bookmarkEnd w:id="25"/>
      <w:r>
        <w:t>Compare "Effects" and "means" parameterization</w:t>
      </w:r>
    </w:p>
    <w:tbl>
      <w:tblPr>
        <w:tblW w:w="2500" w:type="pct"/>
        <w:tblLook w:val="07E0" w:firstRow="1" w:lastRow="1" w:firstColumn="1" w:lastColumn="1" w:noHBand="1" w:noVBand="1"/>
      </w:tblPr>
      <w:tblGrid>
        <w:gridCol w:w="2321"/>
        <w:gridCol w:w="2916"/>
        <w:gridCol w:w="1963"/>
      </w:tblGrid>
      <w:tr w:rsidR="00810E7A" w:rsidTr="0047251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7A" w:rsidRDefault="00810E7A" w:rsidP="00472517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7A" w:rsidRDefault="00810E7A" w:rsidP="00472517">
            <w:pPr>
              <w:pStyle w:val="Compact"/>
              <w:jc w:val="center"/>
            </w:pPr>
            <w:r>
              <w:t>(Intercept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10E7A" w:rsidRDefault="00810E7A" w:rsidP="00472517">
            <w:pPr>
              <w:pStyle w:val="Compact"/>
              <w:jc w:val="center"/>
            </w:pPr>
            <w:r>
              <w:t>TBTB+</w:t>
            </w:r>
          </w:p>
        </w:tc>
      </w:tr>
      <w:tr w:rsidR="00810E7A" w:rsidTr="00472517"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rPr>
                <w:b/>
              </w:rPr>
              <w:t>original</w:t>
            </w:r>
          </w:p>
        </w:tc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t>9.653</w:t>
            </w:r>
          </w:p>
        </w:tc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t>0.399</w:t>
            </w:r>
          </w:p>
        </w:tc>
      </w:tr>
      <w:tr w:rsidR="00810E7A" w:rsidTr="00472517">
        <w:tc>
          <w:tcPr>
            <w:tcW w:w="0" w:type="auto"/>
          </w:tcPr>
          <w:p w:rsidR="00810E7A" w:rsidRDefault="00810E7A" w:rsidP="00472517"/>
        </w:tc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t>TBTB-</w:t>
            </w:r>
          </w:p>
        </w:tc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t>TBTB+</w:t>
            </w:r>
          </w:p>
        </w:tc>
      </w:tr>
      <w:tr w:rsidR="00810E7A" w:rsidTr="00472517"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rPr>
                <w:b/>
              </w:rPr>
              <w:t>dummy</w:t>
            </w:r>
          </w:p>
        </w:tc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t>9.653</w:t>
            </w:r>
          </w:p>
        </w:tc>
        <w:tc>
          <w:tcPr>
            <w:tcW w:w="0" w:type="auto"/>
          </w:tcPr>
          <w:p w:rsidR="00810E7A" w:rsidRDefault="00810E7A" w:rsidP="00472517">
            <w:pPr>
              <w:pStyle w:val="Compact"/>
              <w:jc w:val="center"/>
            </w:pPr>
            <w:r>
              <w:t>10.052</w:t>
            </w:r>
          </w:p>
          <w:p w:rsidR="00810E7A" w:rsidRDefault="00810E7A" w:rsidP="00472517">
            <w:pPr>
              <w:pStyle w:val="Compact"/>
              <w:jc w:val="center"/>
            </w:pPr>
          </w:p>
        </w:tc>
      </w:tr>
    </w:tbl>
    <w:p w:rsidR="00810E7A" w:rsidRDefault="00810E7A" w:rsidP="00810E7A">
      <w:pPr>
        <w:pStyle w:val="Compact"/>
        <w:ind w:left="480"/>
      </w:pPr>
      <w:r>
        <w:t xml:space="preserve">(Intercept) + ‘TB+’ effect </w:t>
      </w:r>
    </w:p>
    <w:p w:rsidR="00810E7A" w:rsidRDefault="00810E7A" w:rsidP="00810E7A">
      <w:pPr>
        <w:pStyle w:val="Compact"/>
        <w:ind w:left="480"/>
      </w:pPr>
      <w:r>
        <w:t xml:space="preserve">= 9.653 + 0.399 </w:t>
      </w:r>
    </w:p>
    <w:p w:rsidR="00810E7A" w:rsidRDefault="00810E7A" w:rsidP="00810E7A">
      <w:pPr>
        <w:pStyle w:val="Compact"/>
        <w:ind w:left="480"/>
      </w:pPr>
      <w:r>
        <w:t>= 10.052 = TB+ intercept</w:t>
      </w:r>
    </w:p>
    <w:p w:rsidR="00810E7A" w:rsidRDefault="00810E7A" w:rsidP="00810E7A">
      <w:pPr>
        <w:pStyle w:val="FirstParagraph"/>
      </w:pPr>
      <w:r>
        <w:t xml:space="preserve"> </w:t>
      </w:r>
    </w:p>
    <w:p w:rsidR="00810E7A" w:rsidRDefault="00810E7A" w:rsidP="00810E7A">
      <w:r>
        <w:br w:type="page"/>
      </w:r>
    </w:p>
    <w:p w:rsidR="00810E7A" w:rsidRDefault="00810E7A" w:rsidP="00810E7A">
      <w:pPr>
        <w:pStyle w:val="Heading1"/>
      </w:pPr>
      <w:bookmarkStart w:id="26" w:name="interpretting-the-coefficients-from-a-me"/>
      <w:bookmarkEnd w:id="26"/>
      <w:r>
        <w:lastRenderedPageBreak/>
        <w:t>Interpretting the coefficients from a “means parameterization”</w:t>
      </w:r>
    </w:p>
    <w:p w:rsidR="00810E7A" w:rsidRDefault="00810E7A" w:rsidP="00810E7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.TB.means)</w:t>
      </w:r>
    </w:p>
    <w:p w:rsidR="00810E7A" w:rsidRDefault="00810E7A" w:rsidP="00810E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lo.length ~ -1 + TB, data = b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943 -1.1183 -0.0191  1.1746  4.4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 w:rsidRPr="00C36001">
        <w:rPr>
          <w:rStyle w:val="VerbatimChar"/>
          <w:b/>
          <w:color w:val="0070C0"/>
        </w:rPr>
        <w:t xml:space="preserve">##       Estimate Std. Error t value Pr(&gt;|t|)    </w:t>
      </w:r>
      <w:r w:rsidRPr="00C36001">
        <w:rPr>
          <w:b/>
          <w:color w:val="0070C0"/>
        </w:rPr>
        <w:br/>
      </w:r>
      <w:r w:rsidRPr="00C36001">
        <w:rPr>
          <w:rStyle w:val="VerbatimChar"/>
          <w:b/>
          <w:color w:val="0070C0"/>
        </w:rPr>
        <w:t>## TBTB-   9.6531     0.1224   78.86   &lt;2e-16 ***</w:t>
      </w:r>
      <w:r>
        <w:rPr>
          <w:rStyle w:val="VerbatimChar"/>
          <w:b/>
          <w:color w:val="0070C0"/>
        </w:rPr>
        <w:t xml:space="preserve">     ###</w:t>
      </w:r>
      <w:r w:rsidRPr="00C36001">
        <w:rPr>
          <w:b/>
          <w:color w:val="0070C0"/>
        </w:rPr>
        <w:br/>
      </w:r>
      <w:r w:rsidRPr="00C36001">
        <w:rPr>
          <w:rStyle w:val="VerbatimChar"/>
          <w:b/>
          <w:color w:val="0070C0"/>
        </w:rPr>
        <w:t>## TBTB+  10.0517     0.1221   82.34   &lt;2e-16 ***</w:t>
      </w:r>
      <w:r>
        <w:rPr>
          <w:rStyle w:val="VerbatimChar"/>
          <w:b/>
          <w:color w:val="0070C0"/>
        </w:rPr>
        <w:t xml:space="preserve">     ###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42 on 359 degrees of freedom</w:t>
      </w:r>
      <w:r>
        <w:br/>
      </w:r>
      <w:r>
        <w:rPr>
          <w:rStyle w:val="VerbatimChar"/>
        </w:rPr>
        <w:t xml:space="preserve">## Multiple R-squared:  0.9731, Adjusted R-squared:  0.973 </w:t>
      </w:r>
      <w:r>
        <w:br/>
      </w:r>
      <w:r>
        <w:rPr>
          <w:rStyle w:val="VerbatimChar"/>
        </w:rPr>
        <w:t>## F-statistic:  6499 on 2 and 359 DF,  p-value: &lt; 2.2e-16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Why are both p values so low?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What hypothesis is being tested?</w:t>
      </w:r>
    </w:p>
    <w:p w:rsidR="00810E7A" w:rsidRDefault="00810E7A" w:rsidP="00810E7A">
      <w:pPr>
        <w:pStyle w:val="Compact"/>
        <w:numPr>
          <w:ilvl w:val="1"/>
          <w:numId w:val="30"/>
        </w:numPr>
      </w:pPr>
      <w:r>
        <w:t>NB: p for TB+ "effect" was only p = 0.0217</w:t>
      </w:r>
    </w:p>
    <w:p w:rsidR="00810E7A" w:rsidRDefault="00810E7A" w:rsidP="00810E7A">
      <w:pPr>
        <w:pStyle w:val="FirstParagraph"/>
      </w:pPr>
      <w:r>
        <w:t xml:space="preserve">  </w:t>
      </w:r>
    </w:p>
    <w:p w:rsidR="00810E7A" w:rsidRDefault="00810E7A" w:rsidP="00810E7A">
      <w:pPr>
        <w:pStyle w:val="Heading3"/>
      </w:pPr>
      <w:bookmarkStart w:id="27" w:name="what-if-there-are-more-than-2-levels-to-"/>
      <w:bookmarkEnd w:id="27"/>
      <w:r>
        <w:lastRenderedPageBreak/>
        <w:t>What if there are more than 2 levels to factor variables</w:t>
      </w:r>
    </w:p>
    <w:p w:rsidR="00810E7A" w:rsidRPr="000F62BF" w:rsidRDefault="00810E7A" w:rsidP="00810E7A">
      <w:pPr>
        <w:pStyle w:val="BodyText"/>
      </w:pPr>
    </w:p>
    <w:p w:rsidR="00810E7A" w:rsidRPr="000F62BF" w:rsidRDefault="00810E7A" w:rsidP="00810E7A">
      <w:pPr>
        <w:pStyle w:val="SourceCode"/>
        <w:rPr>
          <w:sz w:val="60"/>
          <w:szCs w:val="60"/>
        </w:rPr>
      </w:pPr>
      <w:r w:rsidRPr="000F62BF">
        <w:rPr>
          <w:rStyle w:val="VerbatimChar"/>
          <w:sz w:val="60"/>
          <w:szCs w:val="60"/>
        </w:rPr>
        <w:t xml:space="preserve">##      </w:t>
      </w:r>
      <w:r w:rsidRPr="000F62BF">
        <w:rPr>
          <w:rStyle w:val="VerbatimChar"/>
          <w:b/>
          <w:color w:val="0070C0"/>
          <w:sz w:val="60"/>
          <w:szCs w:val="60"/>
        </w:rPr>
        <w:t xml:space="preserve">TB-   TB+ blood </w:t>
      </w:r>
      <w:r>
        <w:rPr>
          <w:rStyle w:val="VerbatimChar"/>
          <w:b/>
          <w:color w:val="0070C0"/>
          <w:sz w:val="60"/>
          <w:szCs w:val="60"/>
        </w:rPr>
        <w:t xml:space="preserve">  </w:t>
      </w:r>
      <w:r w:rsidRPr="000F62BF">
        <w:rPr>
          <w:rStyle w:val="VerbatimChar"/>
          <w:b/>
          <w:color w:val="0070C0"/>
          <w:sz w:val="60"/>
          <w:szCs w:val="60"/>
        </w:rPr>
        <w:t>TB+ excrete</w:t>
      </w:r>
      <w:r w:rsidRPr="000F62BF">
        <w:rPr>
          <w:rStyle w:val="VerbatimChar"/>
          <w:sz w:val="60"/>
          <w:szCs w:val="60"/>
        </w:rPr>
        <w:t xml:space="preserve"> </w:t>
      </w:r>
      <w:r w:rsidRPr="000F62BF">
        <w:rPr>
          <w:sz w:val="60"/>
          <w:szCs w:val="60"/>
        </w:rPr>
        <w:br/>
      </w:r>
      <w:r w:rsidRPr="000F62BF">
        <w:rPr>
          <w:rStyle w:val="VerbatimChar"/>
          <w:sz w:val="60"/>
          <w:szCs w:val="60"/>
        </w:rPr>
        <w:t xml:space="preserve">##      162         181   </w:t>
      </w:r>
      <w:r>
        <w:rPr>
          <w:rStyle w:val="VerbatimChar"/>
          <w:sz w:val="60"/>
          <w:szCs w:val="60"/>
        </w:rPr>
        <w:t xml:space="preserve">  </w:t>
      </w:r>
      <w:r w:rsidRPr="000F62BF">
        <w:rPr>
          <w:rStyle w:val="VerbatimChar"/>
          <w:sz w:val="60"/>
          <w:szCs w:val="60"/>
        </w:rPr>
        <w:t xml:space="preserve">       18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Original study had 3 "levels" to their categorical / factor vaiable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TB-: No evidence of disease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TB+ blood: carrier of TB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TB+ excrete: shedding virus through feces, mucous</w:t>
      </w:r>
    </w:p>
    <w:p w:rsidR="00810E7A" w:rsidRDefault="00810E7A" w:rsidP="00810E7A">
      <w:pPr>
        <w:pStyle w:val="FirstParagraph"/>
      </w:pPr>
      <w:r>
        <w:t xml:space="preserve"> </w:t>
      </w:r>
    </w:p>
    <w:p w:rsidR="00810E7A" w:rsidRDefault="00810E7A" w:rsidP="00810E7A">
      <w:r>
        <w:br w:type="page"/>
      </w:r>
    </w:p>
    <w:p w:rsidR="00810E7A" w:rsidRDefault="00810E7A" w:rsidP="00810E7A">
      <w:pPr>
        <w:pStyle w:val="FirstParagraph"/>
      </w:pPr>
    </w:p>
    <w:p w:rsidR="00810E7A" w:rsidRDefault="00810E7A" w:rsidP="00810E7A">
      <w:pPr>
        <w:pStyle w:val="Heading3"/>
      </w:pPr>
      <w:bookmarkStart w:id="28" w:name="plot-all-3-categories"/>
      <w:bookmarkEnd w:id="28"/>
      <w:r>
        <w:t>Plot all 3 categories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19161D33" wp14:editId="006ADDA3">
            <wp:extent cx="8316227" cy="462012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Default="00810E7A" w:rsidP="00810E7A">
      <w:pPr>
        <w:pStyle w:val="BodyText"/>
      </w:pPr>
      <w:r>
        <w:t xml:space="preserve"> </w:t>
      </w:r>
    </w:p>
    <w:p w:rsidR="00810E7A" w:rsidRDefault="00810E7A" w:rsidP="00810E7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4"/>
          <w:szCs w:val="28"/>
        </w:rPr>
      </w:pPr>
      <w:bookmarkStart w:id="29" w:name="plot-all-3-categories-and-3-lines"/>
      <w:bookmarkEnd w:id="29"/>
      <w:r>
        <w:br w:type="page"/>
      </w:r>
    </w:p>
    <w:p w:rsidR="00810E7A" w:rsidRDefault="00810E7A" w:rsidP="00810E7A">
      <w:pPr>
        <w:pStyle w:val="Heading3"/>
      </w:pPr>
      <w:r>
        <w:lastRenderedPageBreak/>
        <w:t>Plot all 3 categories and 3 lines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1EC55ADB" wp14:editId="143B5695">
            <wp:extent cx="8316227" cy="462012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Default="00810E7A" w:rsidP="00810E7A">
      <w:pPr>
        <w:pStyle w:val="BodyText"/>
      </w:pPr>
      <w:r>
        <w:t xml:space="preserve"> </w:t>
      </w:r>
    </w:p>
    <w:p w:rsidR="00810E7A" w:rsidRDefault="00810E7A" w:rsidP="00810E7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4"/>
          <w:szCs w:val="28"/>
        </w:rPr>
      </w:pPr>
      <w:bookmarkStart w:id="30" w:name="age-model"/>
      <w:bookmarkEnd w:id="30"/>
      <w:r>
        <w:br w:type="page"/>
      </w:r>
    </w:p>
    <w:p w:rsidR="00810E7A" w:rsidRDefault="00810E7A" w:rsidP="00810E7A">
      <w:pPr>
        <w:pStyle w:val="Heading3"/>
      </w:pPr>
      <w:r>
        <w:lastRenderedPageBreak/>
        <w:t>Age model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telomere length deceases with age</w:t>
      </w:r>
    </w:p>
    <w:p w:rsidR="00810E7A" w:rsidRDefault="00810E7A" w:rsidP="00810E7A">
      <w:pPr>
        <w:pStyle w:val="Heading3"/>
      </w:pPr>
      <w:bookmarkStart w:id="31" w:name="fit-age-model"/>
      <w:bookmarkEnd w:id="31"/>
      <w:r>
        <w:t>Fit age model</w:t>
      </w:r>
    </w:p>
    <w:p w:rsidR="00810E7A" w:rsidRDefault="00810E7A" w:rsidP="00810E7A">
      <w:pPr>
        <w:pStyle w:val="SourceCode"/>
      </w:pPr>
      <w:r>
        <w:rPr>
          <w:rStyle w:val="NormalTok"/>
        </w:rPr>
        <w:t>m.ag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lo.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bad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.age)</w:t>
      </w:r>
    </w:p>
    <w:p w:rsidR="00810E7A" w:rsidRDefault="00810E7A" w:rsidP="00810E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lo.length ~ age, data = b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663 -1.046 -0.032  1.104  4.4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 w:rsidRPr="000F62BF">
        <w:rPr>
          <w:rStyle w:val="VerbatimChar"/>
          <w:b/>
          <w:color w:val="0070C0"/>
        </w:rPr>
        <w:t>## (Intercept)  10.1506     0.1292  78.587  &lt; 2e-16 ***</w:t>
      </w:r>
      <w:r>
        <w:rPr>
          <w:rStyle w:val="VerbatimChar"/>
          <w:b/>
          <w:color w:val="0070C0"/>
        </w:rPr>
        <w:t xml:space="preserve">    ##</w:t>
      </w:r>
      <w:r w:rsidRPr="000F62BF">
        <w:rPr>
          <w:b/>
          <w:color w:val="0070C0"/>
        </w:rPr>
        <w:br/>
      </w:r>
      <w:r w:rsidRPr="000F62BF">
        <w:rPr>
          <w:rStyle w:val="VerbatimChar"/>
          <w:b/>
          <w:color w:val="0070C0"/>
        </w:rPr>
        <w:t xml:space="preserve">## age          -0.1182     0.0383  -3.087  0.00218 ** </w:t>
      </w:r>
      <w:r>
        <w:rPr>
          <w:rStyle w:val="VerbatimChar"/>
          <w:b/>
          <w:color w:val="0070C0"/>
        </w:rPr>
        <w:t xml:space="preserve">    ##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33 on 359 degrees of freedom</w:t>
      </w:r>
      <w:r>
        <w:br/>
      </w:r>
      <w:r>
        <w:rPr>
          <w:rStyle w:val="VerbatimChar"/>
        </w:rPr>
        <w:t xml:space="preserve">## Multiple R-squared:  0.02586,    Adjusted R-squared:  0.02314 </w:t>
      </w:r>
      <w:r>
        <w:br/>
      </w:r>
      <w:r>
        <w:rPr>
          <w:rStyle w:val="VerbatimChar"/>
        </w:rPr>
        <w:t>## F-statistic:  9.53 on 1 and 359 DF,  p-value: 0.002179</w:t>
      </w:r>
    </w:p>
    <w:p w:rsidR="00810E7A" w:rsidRDefault="00810E7A" w:rsidP="00810E7A">
      <w:pPr>
        <w:pStyle w:val="FirstParagraph"/>
      </w:pPr>
      <w:r>
        <w:t xml:space="preserve"> </w:t>
      </w:r>
    </w:p>
    <w:p w:rsidR="00810E7A" w:rsidRDefault="00810E7A" w:rsidP="00810E7A">
      <w:pPr>
        <w:pStyle w:val="Heading3"/>
      </w:pPr>
      <w:bookmarkStart w:id="32" w:name="plot-age-model"/>
      <w:bookmarkEnd w:id="32"/>
      <w:r>
        <w:lastRenderedPageBreak/>
        <w:t>Plot age model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43755AFF" wp14:editId="0830C810">
            <wp:extent cx="8983980" cy="49911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8168" cy="499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Default="00810E7A" w:rsidP="00810E7A">
      <w:pPr>
        <w:pStyle w:val="BodyText"/>
      </w:pPr>
      <w:r>
        <w:t xml:space="preserve"> </w:t>
      </w:r>
    </w:p>
    <w:p w:rsidR="00810E7A" w:rsidRDefault="00810E7A" w:rsidP="00810E7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8"/>
          <w:szCs w:val="32"/>
        </w:rPr>
      </w:pPr>
      <w:bookmarkStart w:id="33" w:name="ancova-age-tb-model"/>
      <w:bookmarkEnd w:id="33"/>
      <w:r>
        <w:br w:type="page"/>
      </w:r>
    </w:p>
    <w:p w:rsidR="00810E7A" w:rsidRDefault="00810E7A" w:rsidP="00810E7A">
      <w:pPr>
        <w:pStyle w:val="Heading2"/>
      </w:pPr>
      <w:r>
        <w:lastRenderedPageBreak/>
        <w:t>"ANCOVA": age + TB model</w:t>
      </w:r>
    </w:p>
    <w:p w:rsidR="00810E7A" w:rsidRDefault="00810E7A" w:rsidP="00810E7A">
      <w:pPr>
        <w:pStyle w:val="SourceCode"/>
      </w:pPr>
      <w:r>
        <w:rPr>
          <w:rStyle w:val="NormalTok"/>
        </w:rPr>
        <w:t>m.age.plus.TB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lo.length ~</w:t>
      </w:r>
      <w:r>
        <w:rPr>
          <w:rStyle w:val="StringTok"/>
        </w:rPr>
        <w:t xml:space="preserve"> </w:t>
      </w:r>
      <w:r>
        <w:rPr>
          <w:rStyle w:val="NormalTok"/>
        </w:rPr>
        <w:t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bad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.age.plus.TB)</w:t>
      </w:r>
    </w:p>
    <w:p w:rsidR="00810E7A" w:rsidRDefault="00810E7A" w:rsidP="00810E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lo.length ~ age + TB, data = b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299 -1.0551 -0.0565  1.0675  4.1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 w:rsidRPr="000F62BF">
        <w:rPr>
          <w:rStyle w:val="VerbatimChar"/>
          <w:b/>
        </w:rPr>
        <w:t>#</w:t>
      </w:r>
      <w:r w:rsidRPr="000F62BF">
        <w:rPr>
          <w:rStyle w:val="VerbatimChar"/>
          <w:b/>
          <w:color w:val="0070C0"/>
        </w:rPr>
        <w:t># (Intercept)  9.94605    0.14175  70.165  &lt; 2e-16 ***</w:t>
      </w:r>
      <w:r w:rsidRPr="000F62BF">
        <w:rPr>
          <w:b/>
          <w:color w:val="0070C0"/>
        </w:rPr>
        <w:br/>
      </w:r>
      <w:r w:rsidRPr="000F62BF">
        <w:rPr>
          <w:rStyle w:val="VerbatimChar"/>
          <w:b/>
          <w:color w:val="0070C0"/>
        </w:rPr>
        <w:t>## age         -0.15233    0.03918  -3.888  0.00012 ***</w:t>
      </w:r>
      <w:r>
        <w:rPr>
          <w:rStyle w:val="VerbatimChar"/>
          <w:b/>
          <w:color w:val="0070C0"/>
        </w:rPr>
        <w:t xml:space="preserve">    #age slope</w:t>
      </w:r>
      <w:r w:rsidRPr="000F62BF">
        <w:rPr>
          <w:b/>
          <w:color w:val="0070C0"/>
        </w:rPr>
        <w:br/>
      </w:r>
      <w:r w:rsidRPr="000F62BF">
        <w:rPr>
          <w:rStyle w:val="VerbatimChar"/>
          <w:b/>
          <w:color w:val="0070C0"/>
        </w:rPr>
        <w:t xml:space="preserve">## TBTB+        0.57918    0.17583   3.294  0.00109 ** </w:t>
      </w:r>
      <w:r>
        <w:rPr>
          <w:rStyle w:val="VerbatimChar"/>
          <w:b/>
          <w:color w:val="0070C0"/>
        </w:rPr>
        <w:t xml:space="preserve">    #’TB+’ effect</w:t>
      </w:r>
      <w:r w:rsidRPr="000F62BF">
        <w:rPr>
          <w:b/>
          <w:color w:val="0070C0"/>
        </w:rP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11 on 358 degrees of freedom</w:t>
      </w:r>
      <w:r>
        <w:br/>
      </w:r>
      <w:r>
        <w:rPr>
          <w:rStyle w:val="VerbatimChar"/>
        </w:rPr>
        <w:t xml:space="preserve">## Multiple R-squared:  0.05452,    Adjusted R-squared:  0.04923 </w:t>
      </w:r>
      <w:r>
        <w:br/>
      </w:r>
      <w:r>
        <w:rPr>
          <w:rStyle w:val="VerbatimChar"/>
        </w:rPr>
        <w:t>## F-statistic: 10.32 on 2 and 358 DF,  p-value: 4.387e-05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We can think of this model 2 ways</w:t>
      </w:r>
    </w:p>
    <w:p w:rsidR="00810E7A" w:rsidRDefault="00810E7A" w:rsidP="00810E7A">
      <w:pPr>
        <w:pStyle w:val="Compact"/>
        <w:numPr>
          <w:ilvl w:val="2"/>
          <w:numId w:val="31"/>
        </w:numPr>
      </w:pPr>
      <w:r>
        <w:t>Does telomere length depend on age AND TB</w:t>
      </w:r>
    </w:p>
    <w:p w:rsidR="00810E7A" w:rsidRDefault="00810E7A" w:rsidP="00810E7A">
      <w:pPr>
        <w:pStyle w:val="Compact"/>
        <w:numPr>
          <w:ilvl w:val="2"/>
          <w:numId w:val="32"/>
        </w:numPr>
      </w:pPr>
      <w:r>
        <w:t>Is there an effect of TB on telomeres AFTER "controlling" for age</w:t>
      </w:r>
    </w:p>
    <w:p w:rsidR="00810E7A" w:rsidRDefault="00810E7A" w:rsidP="00810E7A">
      <w:pPr>
        <w:pStyle w:val="FirstParagraph"/>
      </w:pPr>
      <w:r>
        <w:lastRenderedPageBreak/>
        <w:t xml:space="preserve"> </w:t>
      </w:r>
    </w:p>
    <w:p w:rsidR="00810E7A" w:rsidRDefault="00810E7A" w:rsidP="00810E7A">
      <w:pPr>
        <w:pStyle w:val="Heading3"/>
      </w:pPr>
      <w:bookmarkStart w:id="34" w:name="plot-ancova"/>
      <w:bookmarkEnd w:id="34"/>
      <w:r>
        <w:t>Plot "ANCOVA"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5277BA52" wp14:editId="5633B195">
            <wp:extent cx="8846820" cy="49149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7789" cy="491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Default="00810E7A" w:rsidP="00810E7A">
      <w:pPr>
        <w:pStyle w:val="BodyText"/>
      </w:pPr>
      <w:r>
        <w:t>‘TB-‘ Intercept = 9.95</w:t>
      </w:r>
    </w:p>
    <w:p w:rsidR="00810E7A" w:rsidRDefault="00810E7A" w:rsidP="00810E7A">
      <w:pPr>
        <w:pStyle w:val="BodyText"/>
      </w:pPr>
      <w:r>
        <w:t>‘TB+’ Intercept = 9.95 + 0.58</w:t>
      </w:r>
    </w:p>
    <w:p w:rsidR="00810E7A" w:rsidRDefault="00810E7A" w:rsidP="00810E7A">
      <w:pPr>
        <w:pStyle w:val="Heading3"/>
      </w:pPr>
      <w:bookmarkStart w:id="35" w:name="ancova-w-an-interaction-agetb"/>
      <w:bookmarkEnd w:id="35"/>
      <w:r>
        <w:lastRenderedPageBreak/>
        <w:t>"ANCOVA" w/ an interaction: age*TB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Model the "interaction" between and TB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full model: "</w:t>
      </w:r>
      <w:r w:rsidRPr="000F62BF">
        <w:rPr>
          <w:b/>
          <w:color w:val="0070C0"/>
        </w:rPr>
        <w:t>age + TB + age*TB</w:t>
      </w:r>
      <w:r>
        <w:t>"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can just use "</w:t>
      </w:r>
      <w:r w:rsidRPr="000F62BF">
        <w:rPr>
          <w:b/>
          <w:color w:val="0070C0"/>
        </w:rPr>
        <w:t>age*TB</w:t>
      </w:r>
      <w:r>
        <w:t>" and R expands out the model</w:t>
      </w:r>
    </w:p>
    <w:p w:rsidR="00810E7A" w:rsidRDefault="00810E7A" w:rsidP="00810E7A">
      <w:pPr>
        <w:pStyle w:val="Compact"/>
        <w:numPr>
          <w:ilvl w:val="0"/>
          <w:numId w:val="30"/>
        </w:numPr>
      </w:pPr>
    </w:p>
    <w:p w:rsidR="00810E7A" w:rsidRPr="000F62BF" w:rsidRDefault="00810E7A" w:rsidP="00810E7A">
      <w:pPr>
        <w:pStyle w:val="SourceCode"/>
        <w:rPr>
          <w:sz w:val="44"/>
          <w:szCs w:val="44"/>
        </w:rPr>
      </w:pPr>
      <w:r w:rsidRPr="000F62BF">
        <w:rPr>
          <w:rStyle w:val="CommentTok"/>
          <w:sz w:val="44"/>
          <w:szCs w:val="44"/>
        </w:rPr>
        <w:t>#Full formula</w:t>
      </w:r>
      <w:r w:rsidRPr="000F62BF">
        <w:rPr>
          <w:sz w:val="44"/>
          <w:szCs w:val="44"/>
        </w:rPr>
        <w:br/>
      </w:r>
      <w:r w:rsidRPr="000F62BF">
        <w:rPr>
          <w:rStyle w:val="NormalTok"/>
          <w:sz w:val="44"/>
          <w:szCs w:val="44"/>
        </w:rPr>
        <w:t>m.age.x.TB &lt;-</w:t>
      </w:r>
      <w:r w:rsidRPr="000F62BF">
        <w:rPr>
          <w:rStyle w:val="StringTok"/>
          <w:sz w:val="44"/>
          <w:szCs w:val="44"/>
        </w:rPr>
        <w:t xml:space="preserve"> </w:t>
      </w:r>
      <w:r w:rsidRPr="000F62BF">
        <w:rPr>
          <w:rStyle w:val="KeywordTok"/>
          <w:sz w:val="44"/>
          <w:szCs w:val="44"/>
        </w:rPr>
        <w:t>lm</w:t>
      </w:r>
      <w:r w:rsidRPr="000F62BF">
        <w:rPr>
          <w:rStyle w:val="NormalTok"/>
          <w:sz w:val="44"/>
          <w:szCs w:val="44"/>
        </w:rPr>
        <w:t>(telo.length ~</w:t>
      </w:r>
      <w:r w:rsidRPr="000F62BF">
        <w:rPr>
          <w:rStyle w:val="StringTok"/>
          <w:sz w:val="44"/>
          <w:szCs w:val="44"/>
        </w:rPr>
        <w:t xml:space="preserve"> </w:t>
      </w:r>
      <w:r w:rsidRPr="000F62BF">
        <w:rPr>
          <w:rStyle w:val="NormalTok"/>
          <w:b/>
          <w:sz w:val="44"/>
          <w:szCs w:val="44"/>
        </w:rPr>
        <w:t>age +</w:t>
      </w:r>
      <w:r w:rsidRPr="000F62BF">
        <w:rPr>
          <w:rStyle w:val="StringTok"/>
          <w:b/>
          <w:sz w:val="44"/>
          <w:szCs w:val="44"/>
        </w:rPr>
        <w:t xml:space="preserve"> </w:t>
      </w:r>
      <w:r w:rsidRPr="000F62BF">
        <w:rPr>
          <w:rStyle w:val="NormalTok"/>
          <w:b/>
          <w:sz w:val="44"/>
          <w:szCs w:val="44"/>
        </w:rPr>
        <w:t>TB +</w:t>
      </w:r>
      <w:r w:rsidRPr="000F62BF">
        <w:rPr>
          <w:rStyle w:val="StringTok"/>
          <w:b/>
          <w:sz w:val="44"/>
          <w:szCs w:val="44"/>
        </w:rPr>
        <w:t xml:space="preserve"> </w:t>
      </w:r>
      <w:r w:rsidRPr="000F62BF">
        <w:rPr>
          <w:rStyle w:val="NormalTok"/>
          <w:b/>
          <w:sz w:val="44"/>
          <w:szCs w:val="44"/>
        </w:rPr>
        <w:t>age*TB</w:t>
      </w:r>
      <w:r w:rsidRPr="000F62BF">
        <w:rPr>
          <w:rStyle w:val="NormalTok"/>
          <w:sz w:val="44"/>
          <w:szCs w:val="44"/>
        </w:rPr>
        <w:t xml:space="preserve">, </w:t>
      </w:r>
      <w:r w:rsidRPr="000F62BF">
        <w:rPr>
          <w:sz w:val="44"/>
          <w:szCs w:val="44"/>
        </w:rPr>
        <w:br/>
      </w:r>
      <w:r w:rsidRPr="000F62BF">
        <w:rPr>
          <w:rStyle w:val="NormalTok"/>
          <w:sz w:val="44"/>
          <w:szCs w:val="44"/>
        </w:rPr>
        <w:t xml:space="preserve">                    </w:t>
      </w:r>
      <w:r w:rsidRPr="000F62BF">
        <w:rPr>
          <w:rStyle w:val="DataTypeTok"/>
          <w:sz w:val="44"/>
          <w:szCs w:val="44"/>
        </w:rPr>
        <w:t>data =</w:t>
      </w:r>
      <w:r w:rsidRPr="000F62BF">
        <w:rPr>
          <w:rStyle w:val="NormalTok"/>
          <w:sz w:val="44"/>
          <w:szCs w:val="44"/>
        </w:rPr>
        <w:t xml:space="preserve"> bad)</w:t>
      </w:r>
      <w:r w:rsidRPr="000F62BF">
        <w:rPr>
          <w:sz w:val="44"/>
          <w:szCs w:val="44"/>
        </w:rPr>
        <w:br/>
      </w:r>
      <w:r w:rsidRPr="000F62BF">
        <w:rPr>
          <w:sz w:val="44"/>
          <w:szCs w:val="44"/>
        </w:rPr>
        <w:br/>
      </w:r>
      <w:r w:rsidRPr="000F62BF">
        <w:rPr>
          <w:rStyle w:val="CommentTok"/>
          <w:sz w:val="44"/>
          <w:szCs w:val="44"/>
        </w:rPr>
        <w:t>#Equivalent</w:t>
      </w:r>
      <w:r w:rsidRPr="000F62BF">
        <w:rPr>
          <w:sz w:val="44"/>
          <w:szCs w:val="44"/>
        </w:rPr>
        <w:br/>
      </w:r>
      <w:r w:rsidRPr="000F62BF">
        <w:rPr>
          <w:rStyle w:val="NormalTok"/>
          <w:sz w:val="44"/>
          <w:szCs w:val="44"/>
        </w:rPr>
        <w:t xml:space="preserve">## R expands out the terms </w:t>
      </w:r>
      <w:r w:rsidRPr="000F62BF">
        <w:rPr>
          <w:sz w:val="44"/>
          <w:szCs w:val="44"/>
        </w:rPr>
        <w:br/>
      </w:r>
      <w:r w:rsidRPr="000F62BF">
        <w:rPr>
          <w:rStyle w:val="NormalTok"/>
          <w:sz w:val="44"/>
          <w:szCs w:val="44"/>
        </w:rPr>
        <w:t>## of the model</w:t>
      </w:r>
      <w:r w:rsidRPr="000F62BF">
        <w:rPr>
          <w:sz w:val="44"/>
          <w:szCs w:val="44"/>
        </w:rPr>
        <w:br/>
      </w:r>
      <w:r w:rsidRPr="000F62BF">
        <w:rPr>
          <w:rStyle w:val="NormalTok"/>
          <w:sz w:val="44"/>
          <w:szCs w:val="44"/>
        </w:rPr>
        <w:t>m.age.x.TB &lt;-</w:t>
      </w:r>
      <w:r w:rsidRPr="000F62BF">
        <w:rPr>
          <w:rStyle w:val="StringTok"/>
          <w:sz w:val="44"/>
          <w:szCs w:val="44"/>
        </w:rPr>
        <w:t xml:space="preserve"> </w:t>
      </w:r>
      <w:r w:rsidRPr="000F62BF">
        <w:rPr>
          <w:rStyle w:val="KeywordTok"/>
          <w:sz w:val="44"/>
          <w:szCs w:val="44"/>
        </w:rPr>
        <w:t>lm</w:t>
      </w:r>
      <w:r w:rsidRPr="000F62BF">
        <w:rPr>
          <w:rStyle w:val="NormalTok"/>
          <w:sz w:val="44"/>
          <w:szCs w:val="44"/>
        </w:rPr>
        <w:t>(telo.length ~</w:t>
      </w:r>
      <w:r w:rsidRPr="000F62BF">
        <w:rPr>
          <w:rStyle w:val="StringTok"/>
          <w:sz w:val="44"/>
          <w:szCs w:val="44"/>
        </w:rPr>
        <w:t xml:space="preserve"> </w:t>
      </w:r>
      <w:r w:rsidRPr="000F62BF">
        <w:rPr>
          <w:rStyle w:val="NormalTok"/>
          <w:b/>
          <w:sz w:val="44"/>
          <w:szCs w:val="44"/>
        </w:rPr>
        <w:t>age*TB</w:t>
      </w:r>
      <w:r w:rsidRPr="000F62BF">
        <w:rPr>
          <w:rStyle w:val="NormalTok"/>
          <w:sz w:val="44"/>
          <w:szCs w:val="44"/>
        </w:rPr>
        <w:t xml:space="preserve">, </w:t>
      </w:r>
      <w:r w:rsidRPr="000F62BF">
        <w:rPr>
          <w:sz w:val="44"/>
          <w:szCs w:val="44"/>
        </w:rPr>
        <w:br/>
      </w:r>
      <w:r w:rsidRPr="000F62BF">
        <w:rPr>
          <w:rStyle w:val="NormalTok"/>
          <w:sz w:val="44"/>
          <w:szCs w:val="44"/>
        </w:rPr>
        <w:t xml:space="preserve">                    </w:t>
      </w:r>
      <w:r w:rsidRPr="000F62BF">
        <w:rPr>
          <w:rStyle w:val="DataTypeTok"/>
          <w:sz w:val="44"/>
          <w:szCs w:val="44"/>
        </w:rPr>
        <w:t>data =</w:t>
      </w:r>
      <w:r w:rsidRPr="000F62BF">
        <w:rPr>
          <w:rStyle w:val="NormalTok"/>
          <w:sz w:val="44"/>
          <w:szCs w:val="44"/>
        </w:rPr>
        <w:t xml:space="preserve"> bad)</w:t>
      </w:r>
      <w:r w:rsidRPr="000F62BF">
        <w:rPr>
          <w:sz w:val="44"/>
          <w:szCs w:val="44"/>
        </w:rPr>
        <w:br/>
      </w:r>
      <w:r w:rsidRPr="000F62BF">
        <w:rPr>
          <w:sz w:val="44"/>
          <w:szCs w:val="44"/>
        </w:rPr>
        <w:br/>
      </w:r>
      <w:r w:rsidRPr="000F62BF">
        <w:rPr>
          <w:sz w:val="44"/>
          <w:szCs w:val="44"/>
        </w:rPr>
        <w:br/>
      </w:r>
    </w:p>
    <w:p w:rsidR="00810E7A" w:rsidRDefault="00810E7A" w:rsidP="00810E7A">
      <w:pPr>
        <w:rPr>
          <w:rFonts w:ascii="Courier New" w:hAnsi="Courier New"/>
          <w:sz w:val="32"/>
        </w:rPr>
      </w:pPr>
      <w:r>
        <w:br w:type="page"/>
      </w:r>
    </w:p>
    <w:p w:rsidR="00810E7A" w:rsidRDefault="00810E7A" w:rsidP="00810E7A">
      <w:pPr>
        <w:pStyle w:val="SourceCode"/>
      </w:pPr>
      <w:r>
        <w:lastRenderedPageBreak/>
        <w:br/>
      </w:r>
      <w:r>
        <w:rPr>
          <w:rStyle w:val="KeywordTok"/>
        </w:rPr>
        <w:t>summary</w:t>
      </w:r>
      <w:r>
        <w:rPr>
          <w:rStyle w:val="NormalTok"/>
        </w:rPr>
        <w:t>(m.age.x.TB)</w:t>
      </w:r>
    </w:p>
    <w:p w:rsidR="00810E7A" w:rsidRDefault="00810E7A" w:rsidP="00810E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lo.length ~ age * TB, data = b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462 -1.0919 -0.0537  1.0999  4.1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 w:rsidRPr="000F62BF">
        <w:rPr>
          <w:rStyle w:val="VerbatimChar"/>
          <w:b/>
          <w:color w:val="0070C0"/>
        </w:rPr>
        <w:t>## (Intercept)  9.87000    0.16966  58.176  &lt; 2e-16 ***</w:t>
      </w:r>
      <w:r w:rsidRPr="000F62BF">
        <w:rPr>
          <w:b/>
          <w:color w:val="0070C0"/>
        </w:rPr>
        <w:br/>
      </w:r>
      <w:r w:rsidRPr="000F62BF">
        <w:rPr>
          <w:rStyle w:val="VerbatimChar"/>
          <w:b/>
          <w:color w:val="0070C0"/>
        </w:rPr>
        <w:t xml:space="preserve">## age         -0.11279    0.06230  -1.810  0.07109 .  </w:t>
      </w:r>
      <w:r>
        <w:rPr>
          <w:rStyle w:val="VerbatimChar"/>
          <w:b/>
          <w:color w:val="0070C0"/>
        </w:rPr>
        <w:t xml:space="preserve">  </w:t>
      </w:r>
      <w:r w:rsidRPr="000F62BF">
        <w:rPr>
          <w:rStyle w:val="VerbatimChar"/>
          <w:b/>
          <w:color w:val="0070C0"/>
          <w:sz w:val="24"/>
        </w:rPr>
        <w:t>#slope</w:t>
      </w:r>
      <w:r w:rsidRPr="000F62BF">
        <w:rPr>
          <w:b/>
          <w:color w:val="0070C0"/>
        </w:rPr>
        <w:br/>
      </w:r>
      <w:r w:rsidRPr="000F62BF">
        <w:rPr>
          <w:rStyle w:val="VerbatimChar"/>
          <w:b/>
          <w:color w:val="0070C0"/>
        </w:rPr>
        <w:t xml:space="preserve">## TBTB+        0.73576    0.26021   2.828  0.00495 ** </w:t>
      </w:r>
      <w:r>
        <w:rPr>
          <w:rStyle w:val="VerbatimChar"/>
          <w:b/>
          <w:color w:val="0070C0"/>
        </w:rPr>
        <w:t xml:space="preserve">  </w:t>
      </w:r>
      <w:r w:rsidRPr="000F62BF">
        <w:rPr>
          <w:rStyle w:val="VerbatimChar"/>
          <w:b/>
          <w:color w:val="0070C0"/>
          <w:sz w:val="24"/>
        </w:rPr>
        <w:t>#’TB+’ effect on int.</w:t>
      </w:r>
      <w:r w:rsidRPr="000F62BF">
        <w:rPr>
          <w:b/>
          <w:color w:val="0070C0"/>
          <w:sz w:val="24"/>
        </w:rPr>
        <w:br/>
      </w:r>
      <w:r w:rsidRPr="000F62BF">
        <w:rPr>
          <w:rStyle w:val="VerbatimChar"/>
          <w:b/>
          <w:color w:val="0070C0"/>
        </w:rPr>
        <w:t xml:space="preserve">## age:TBTB+   -0.06546    0.08015  -0.817  0.41468    </w:t>
      </w:r>
      <w:r>
        <w:rPr>
          <w:rStyle w:val="VerbatimChar"/>
          <w:b/>
          <w:color w:val="0070C0"/>
        </w:rPr>
        <w:t xml:space="preserve">  </w:t>
      </w:r>
      <w:r w:rsidRPr="000F62BF">
        <w:rPr>
          <w:rStyle w:val="VerbatimChar"/>
          <w:b/>
          <w:color w:val="0070C0"/>
          <w:sz w:val="24"/>
        </w:rPr>
        <w:t xml:space="preserve">#’TB+’ effect on </w:t>
      </w:r>
      <w:r>
        <w:rPr>
          <w:rStyle w:val="VerbatimChar"/>
          <w:b/>
          <w:color w:val="0070C0"/>
          <w:sz w:val="24"/>
        </w:rPr>
        <w:t>slope</w:t>
      </w:r>
      <w:r w:rsidRPr="000F62BF">
        <w:rPr>
          <w:rStyle w:val="VerbatimChar"/>
          <w:b/>
          <w:color w:val="0070C0"/>
          <w:sz w:val="24"/>
        </w:rPr>
        <w:t>.</w:t>
      </w:r>
      <w:r w:rsidRPr="000F62BF">
        <w:rPr>
          <w:b/>
          <w:color w:val="0070C0"/>
        </w:rP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12 on 357 degrees of freedom</w:t>
      </w:r>
      <w:r>
        <w:br/>
      </w:r>
      <w:r>
        <w:rPr>
          <w:rStyle w:val="VerbatimChar"/>
        </w:rPr>
        <w:t xml:space="preserve">## Multiple R-squared:  0.05628,    Adjusted R-squared:  0.04835 </w:t>
      </w:r>
      <w:r>
        <w:br/>
      </w:r>
      <w:r>
        <w:rPr>
          <w:rStyle w:val="VerbatimChar"/>
        </w:rPr>
        <w:t>## F-statistic: 7.096 on 3 and 357 DF,  p-value: 0.0001211</w:t>
      </w:r>
    </w:p>
    <w:p w:rsidR="00810E7A" w:rsidRDefault="00810E7A" w:rsidP="00810E7A">
      <w:pPr>
        <w:pStyle w:val="FirstParagraph"/>
      </w:pPr>
      <w:r>
        <w:t xml:space="preserve"> </w:t>
      </w:r>
    </w:p>
    <w:p w:rsidR="00810E7A" w:rsidRDefault="00810E7A" w:rsidP="00810E7A">
      <w:pPr>
        <w:pStyle w:val="Heading3"/>
      </w:pPr>
      <w:bookmarkStart w:id="36" w:name="plot-ancova-1"/>
      <w:bookmarkEnd w:id="36"/>
      <w:r>
        <w:lastRenderedPageBreak/>
        <w:t>Plot ANCOVA w/interaction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18307A25" wp14:editId="16CAAF31">
            <wp:extent cx="8316227" cy="462012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 xml:space="preserve">Slope is </w:t>
      </w:r>
      <w:r w:rsidRPr="000F62BF">
        <w:rPr>
          <w:b/>
        </w:rPr>
        <w:t>steeper</w:t>
      </w:r>
      <w:r>
        <w:t xml:space="preserve"> (more negative) if TB+</w:t>
      </w:r>
    </w:p>
    <w:p w:rsidR="00810E7A" w:rsidRDefault="00810E7A" w:rsidP="00810E7A">
      <w:pPr>
        <w:pStyle w:val="Compact"/>
        <w:numPr>
          <w:ilvl w:val="1"/>
          <w:numId w:val="30"/>
        </w:numPr>
      </w:pPr>
      <w:r>
        <w:t>(-0.11 + -0.07)*age</w:t>
      </w:r>
    </w:p>
    <w:p w:rsidR="00810E7A" w:rsidRDefault="00810E7A" w:rsidP="00810E7A">
      <w:pPr>
        <w:pStyle w:val="Compact"/>
        <w:numPr>
          <w:ilvl w:val="1"/>
          <w:numId w:val="30"/>
        </w:numPr>
      </w:pPr>
      <w:r>
        <w:t>(-0.18)*age</w:t>
      </w:r>
    </w:p>
    <w:p w:rsidR="00810E7A" w:rsidRPr="000F62BF" w:rsidRDefault="00810E7A" w:rsidP="00810E7A">
      <w:pPr>
        <w:pStyle w:val="Compact"/>
        <w:numPr>
          <w:ilvl w:val="0"/>
          <w:numId w:val="30"/>
        </w:numPr>
        <w:rPr>
          <w:b/>
          <w:color w:val="7030A0"/>
        </w:rPr>
      </w:pPr>
      <w:r w:rsidRPr="000F62BF">
        <w:rPr>
          <w:b/>
          <w:color w:val="7030A0"/>
        </w:rPr>
        <w:t>What would it be with "dummy" coding? …</w:t>
      </w:r>
    </w:p>
    <w:p w:rsidR="00810E7A" w:rsidRDefault="00810E7A" w:rsidP="00810E7A">
      <w:pPr>
        <w:pStyle w:val="FirstParagraph"/>
      </w:pPr>
      <w:r>
        <w:t xml:space="preserve"> </w:t>
      </w:r>
    </w:p>
    <w:p w:rsidR="00810E7A" w:rsidRDefault="00810E7A" w:rsidP="00810E7A">
      <w:pPr>
        <w:pStyle w:val="Heading3"/>
      </w:pPr>
      <w:bookmarkStart w:id="37" w:name="ancova-equations-w-dummy-coding"/>
      <w:bookmarkEnd w:id="37"/>
      <w:r>
        <w:lastRenderedPageBreak/>
        <w:t>ANCOVA equations w/ "dummy" coding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78AFA4CB" wp14:editId="0551F038">
            <wp:extent cx="8812530" cy="48958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3488" cy="489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Default="00810E7A" w:rsidP="00810E7A">
      <w:pPr>
        <w:pStyle w:val="BodyText"/>
      </w:pPr>
      <w:r>
        <w:t xml:space="preserve"> </w:t>
      </w:r>
    </w:p>
    <w:p w:rsidR="00810E7A" w:rsidRDefault="00810E7A" w:rsidP="00810E7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44"/>
          <w:szCs w:val="28"/>
        </w:rPr>
      </w:pPr>
      <w:bookmarkStart w:id="38" w:name="what-about-2-continous-variables"/>
      <w:bookmarkEnd w:id="38"/>
      <w:r>
        <w:br w:type="page"/>
      </w:r>
    </w:p>
    <w:p w:rsidR="00810E7A" w:rsidRDefault="00810E7A" w:rsidP="00810E7A">
      <w:pPr>
        <w:pStyle w:val="Heading3"/>
      </w:pPr>
      <w:r>
        <w:lastRenderedPageBreak/>
        <w:t>What about 2 continuous variables?</w:t>
      </w:r>
    </w:p>
    <w:p w:rsidR="00810E7A" w:rsidRDefault="00810E7A" w:rsidP="00810E7A">
      <w:pPr>
        <w:pStyle w:val="FirstParagraph"/>
      </w:pPr>
      <w:r>
        <w:rPr>
          <w:noProof/>
        </w:rPr>
        <w:drawing>
          <wp:inline distT="0" distB="0" distL="0" distR="0" wp14:anchorId="33793A2F" wp14:editId="4CB9EC7F">
            <wp:extent cx="8316227" cy="462012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_wk7_regression_equation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6227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E7A" w:rsidRDefault="00810E7A" w:rsidP="00810E7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d$condition)</w:t>
      </w:r>
    </w:p>
    <w:p w:rsidR="00810E7A" w:rsidRDefault="00810E7A" w:rsidP="00810E7A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2.32400 -0.55150 -0.07301  0.00000  0.55140  3.80000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New x variable Body condition = a measure of overall health</w:t>
      </w:r>
    </w:p>
    <w:p w:rsidR="00810E7A" w:rsidRDefault="00810E7A" w:rsidP="00810E7A">
      <w:pPr>
        <w:pStyle w:val="Heading3"/>
      </w:pPr>
      <w:bookmarkStart w:id="39" w:name="model-w-2-continous-covariates"/>
      <w:bookmarkEnd w:id="39"/>
      <w:r>
        <w:lastRenderedPageBreak/>
        <w:t>Model w/ 2 continous covariates</w:t>
      </w:r>
    </w:p>
    <w:p w:rsidR="00810E7A" w:rsidRDefault="00810E7A" w:rsidP="00810E7A">
      <w:pPr>
        <w:pStyle w:val="SourceCode"/>
      </w:pPr>
      <w:r>
        <w:rPr>
          <w:rStyle w:val="CommentTok"/>
        </w:rPr>
        <w:t># Fit the model</w:t>
      </w:r>
      <w:r>
        <w:br/>
      </w:r>
      <w:r>
        <w:rPr>
          <w:rStyle w:val="NormalTok"/>
        </w:rPr>
        <w:t>m.age.conditio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lo.length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ta =</w:t>
      </w:r>
      <w:r>
        <w:rPr>
          <w:rStyle w:val="NormalTok"/>
        </w:rPr>
        <w:t xml:space="preserve"> bad)</w:t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.age.condition)</w:t>
      </w:r>
    </w:p>
    <w:p w:rsidR="00810E7A" w:rsidRDefault="00810E7A" w:rsidP="00810E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0.18030    0.12999  78.314  &lt; 2e-16 ***</w:t>
      </w:r>
      <w:r>
        <w:br/>
      </w:r>
      <w:r>
        <w:rPr>
          <w:rStyle w:val="VerbatimChar"/>
        </w:rPr>
        <w:t>## age         -0.13003    0.03882  -3.350 0.000895 ***</w:t>
      </w:r>
      <w:r>
        <w:br/>
      </w:r>
      <w:r>
        <w:rPr>
          <w:rStyle w:val="VerbatimChar"/>
        </w:rPr>
        <w:t xml:space="preserve">## condition    0.16529    0.09689   1.706 0.08889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29 on 358 degrees of freedom</w:t>
      </w:r>
      <w:r>
        <w:br/>
      </w:r>
      <w:r>
        <w:rPr>
          <w:rStyle w:val="VerbatimChar"/>
        </w:rPr>
        <w:t xml:space="preserve">## Multiple R-squared:  0.03371,    Adjusted R-squared:  0.02831 </w:t>
      </w:r>
      <w:r>
        <w:br/>
      </w:r>
      <w:r>
        <w:rPr>
          <w:rStyle w:val="VerbatimChar"/>
        </w:rPr>
        <w:t>## F-statistic: 6.245 on 2 and 358 DF,  p-value: 0.002158</w:t>
      </w:r>
    </w:p>
    <w:p w:rsidR="00810E7A" w:rsidRDefault="00810E7A" w:rsidP="00810E7A">
      <w:pPr>
        <w:pStyle w:val="FirstParagraph"/>
      </w:pPr>
      <w:r>
        <w:t>** Model has**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an intercept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a slope for "age"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a slope for "condition"</w:t>
      </w:r>
    </w:p>
    <w:p w:rsidR="00810E7A" w:rsidRDefault="00810E7A" w:rsidP="00810E7A">
      <w:pPr>
        <w:pStyle w:val="Compact"/>
        <w:numPr>
          <w:ilvl w:val="0"/>
          <w:numId w:val="30"/>
        </w:numPr>
      </w:pPr>
      <w:r>
        <w:t>These slopes are often called "partial regression coefficients"</w:t>
      </w:r>
    </w:p>
    <w:p w:rsidR="00422925" w:rsidRDefault="00810E7A" w:rsidP="00233F69">
      <w:pPr>
        <w:pStyle w:val="Compact"/>
        <w:numPr>
          <w:ilvl w:val="0"/>
          <w:numId w:val="30"/>
        </w:numPr>
      </w:pPr>
      <w:r>
        <w:t>Have to think carefully how to plot them…</w:t>
      </w:r>
    </w:p>
    <w:sectPr w:rsidR="00422925" w:rsidSect="009E0B47">
      <w:pgSz w:w="15840" w:h="12240" w:orient="landscape"/>
      <w:pgMar w:top="720" w:right="720" w:bottom="720" w:left="720" w:header="720" w:footer="720" w:gutter="0"/>
      <w:cols w:space="720"/>
      <w:docGrid w:linePitch="49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2925" w:rsidRDefault="00422925">
      <w:pPr>
        <w:spacing w:after="0"/>
      </w:pPr>
      <w:r>
        <w:separator/>
      </w:r>
    </w:p>
  </w:endnote>
  <w:endnote w:type="continuationSeparator" w:id="0">
    <w:p w:rsidR="00422925" w:rsidRDefault="004229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2925" w:rsidRDefault="00422925">
      <w:r>
        <w:separator/>
      </w:r>
    </w:p>
  </w:footnote>
  <w:footnote w:type="continuationSeparator" w:id="0">
    <w:p w:rsidR="00422925" w:rsidRDefault="004229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DFA2FB2"/>
    <w:multiLevelType w:val="multilevel"/>
    <w:tmpl w:val="EC7607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A848C12"/>
    <w:multiLevelType w:val="multilevel"/>
    <w:tmpl w:val="8C7E25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DBB8BB6"/>
    <w:multiLevelType w:val="multilevel"/>
    <w:tmpl w:val="924A9F5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00A8B0A"/>
    <w:multiLevelType w:val="multilevel"/>
    <w:tmpl w:val="24E00B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30B5139"/>
    <w:multiLevelType w:val="multilevel"/>
    <w:tmpl w:val="48AA0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1068E7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7C"/>
    <w:multiLevelType w:val="singleLevel"/>
    <w:tmpl w:val="532AD2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7" w15:restartNumberingAfterBreak="0">
    <w:nsid w:val="FFFFFF7D"/>
    <w:multiLevelType w:val="singleLevel"/>
    <w:tmpl w:val="CE4CEE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 w15:restartNumberingAfterBreak="0">
    <w:nsid w:val="FFFFFF7E"/>
    <w:multiLevelType w:val="singleLevel"/>
    <w:tmpl w:val="996E7A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 w15:restartNumberingAfterBreak="0">
    <w:nsid w:val="FFFFFF7F"/>
    <w:multiLevelType w:val="singleLevel"/>
    <w:tmpl w:val="4E1E22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FFFFFF80"/>
    <w:multiLevelType w:val="singleLevel"/>
    <w:tmpl w:val="A78AF4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F3E060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91B203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2AE28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DFD46A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09A095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8161187"/>
    <w:multiLevelType w:val="hybridMultilevel"/>
    <w:tmpl w:val="1B2CA5CC"/>
    <w:lvl w:ilvl="0" w:tplc="7546667C">
      <w:numFmt w:val="bullet"/>
      <w:lvlText w:val=""/>
      <w:lvlJc w:val="left"/>
      <w:pPr>
        <w:ind w:left="43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7" w15:restartNumberingAfterBreak="0">
    <w:nsid w:val="7C84DCD5"/>
    <w:multiLevelType w:val="multilevel"/>
    <w:tmpl w:val="C3E0FC1C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4"/>
  </w:num>
  <w:num w:numId="3">
    <w:abstractNumId w:val="15"/>
  </w:num>
  <w:num w:numId="4">
    <w:abstractNumId w:val="13"/>
  </w:num>
  <w:num w:numId="5">
    <w:abstractNumId w:val="12"/>
  </w:num>
  <w:num w:numId="6">
    <w:abstractNumId w:val="11"/>
  </w:num>
  <w:num w:numId="7">
    <w:abstractNumId w:val="10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3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1"/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4043"/>
    <w:rsid w:val="0010762D"/>
    <w:rsid w:val="00422925"/>
    <w:rsid w:val="004E29B3"/>
    <w:rsid w:val="00590D07"/>
    <w:rsid w:val="006047A2"/>
    <w:rsid w:val="00784D58"/>
    <w:rsid w:val="00810E7A"/>
    <w:rsid w:val="008D6863"/>
    <w:rsid w:val="00A502DF"/>
    <w:rsid w:val="00B80EE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CBC3755-FD89-4C43-B630-CA0D06060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2909"/>
    <w:rPr>
      <w:sz w:val="36"/>
    </w:rPr>
  </w:style>
  <w:style w:type="paragraph" w:styleId="Heading1">
    <w:name w:val="heading 1"/>
    <w:basedOn w:val="Normal"/>
    <w:next w:val="BodyText"/>
    <w:uiPriority w:val="9"/>
    <w:qFormat/>
    <w:rsid w:val="0004065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5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65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4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73B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4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4065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40652"/>
    <w:rPr>
      <w:rFonts w:ascii="Courier New" w:hAnsi="Courier New"/>
      <w:sz w:val="3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40652"/>
    <w:pPr>
      <w:shd w:val="clear" w:color="auto" w:fill="F8F8F8"/>
      <w:wordWrap w:val="0"/>
    </w:pPr>
    <w:rPr>
      <w:rFonts w:ascii="Courier New" w:hAnsi="Courier New"/>
      <w:sz w:val="32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204A87"/>
      <w:sz w:val="36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color w:val="204A87"/>
      <w:sz w:val="36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color w:val="0000CF"/>
      <w:sz w:val="36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color w:val="0000CF"/>
      <w:sz w:val="36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color w:val="0000CF"/>
      <w:sz w:val="36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color w:val="000000"/>
      <w:sz w:val="36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color w:val="4E9A06"/>
      <w:sz w:val="3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/>
      <w:color w:val="000000"/>
      <w:sz w:val="36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/>
      <w:color w:val="4E9A06"/>
      <w:sz w:val="3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E9A06"/>
      <w:sz w:val="3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4E9A06"/>
      <w:sz w:val="36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sz w:val="36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8F5902"/>
      <w:sz w:val="3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i/>
      <w:color w:val="8F5902"/>
      <w:sz w:val="36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8F5902"/>
      <w:sz w:val="36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8F5902"/>
      <w:sz w:val="36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color w:val="8F5902"/>
      <w:sz w:val="36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/>
      <w:color w:val="000000"/>
      <w:sz w:val="36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/>
      <w:color w:val="000000"/>
      <w:sz w:val="3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204A87"/>
      <w:sz w:val="36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color w:val="CE5C00"/>
      <w:sz w:val="36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sz w:val="36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sz w:val="3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i/>
      <w:color w:val="8F5902"/>
      <w:sz w:val="36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/>
      <w:color w:val="C4A000"/>
      <w:sz w:val="3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sz w:val="3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8F5902"/>
      <w:sz w:val="36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8F5902"/>
      <w:sz w:val="36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color w:val="EF2929"/>
      <w:sz w:val="36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color w:val="A40000"/>
      <w:sz w:val="36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/>
      <w:sz w:val="3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129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mailto:brouwern@gmail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7</Pages>
  <Words>1865</Words>
  <Characters>1063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7: Interpretting Regression Equations</vt:lpstr>
    </vt:vector>
  </TitlesOfParts>
  <Company/>
  <LinksUpToDate>false</LinksUpToDate>
  <CharactersWithSpaces>12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Interpretting Regression Equations</dc:title>
  <dc:creator>brouwern@gmail.com</dc:creator>
  <cp:lastModifiedBy>lisanjie2</cp:lastModifiedBy>
  <cp:revision>2</cp:revision>
  <dcterms:created xsi:type="dcterms:W3CDTF">2017-02-23T19:07:00Z</dcterms:created>
  <dcterms:modified xsi:type="dcterms:W3CDTF">2017-02-23T19:07:00Z</dcterms:modified>
</cp:coreProperties>
</file>